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502A308B" w:rsidR="004859E7" w:rsidRPr="00F251CA" w:rsidRDefault="004859E7" w:rsidP="004545EA">
      <w:pPr>
        <w:rPr>
          <w:rFonts w:ascii="ＭＳ 明朝" w:hAnsi="ＭＳ 明朝"/>
          <w:szCs w:val="21"/>
        </w:rPr>
      </w:pPr>
    </w:p>
    <w:p w14:paraId="3E097770" w14:textId="6F0ABCB7"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3D1FF7" w:rsidRPr="00104138">
        <w:rPr>
          <w:rFonts w:ascii="ＭＳ 明朝" w:hAnsi="ＭＳ 明朝" w:hint="eastAsia"/>
          <w:b/>
          <w:sz w:val="32"/>
          <w:szCs w:val="32"/>
        </w:rPr>
        <w:t>基本</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09F6AE0C" w:rsidR="009B29D0" w:rsidRPr="00F251CA" w:rsidRDefault="006A5237" w:rsidP="00C61299">
      <w:pPr>
        <w:spacing w:line="0" w:lineRule="atLeast"/>
        <w:jc w:val="center"/>
        <w:rPr>
          <w:rFonts w:ascii="ＭＳ 明朝" w:hAnsi="ＭＳ 明朝"/>
          <w:b/>
          <w:sz w:val="32"/>
          <w:szCs w:val="32"/>
        </w:rPr>
      </w:pPr>
      <w:r>
        <w:rPr>
          <w:rFonts w:ascii="ＭＳ 明朝" w:hAnsi="ＭＳ 明朝" w:hint="eastAsia"/>
          <w:noProof/>
          <w:szCs w:val="21"/>
          <w:lang w:val="ja-JP"/>
        </w:rPr>
        <mc:AlternateContent>
          <mc:Choice Requires="wps">
            <w:drawing>
              <wp:anchor distT="0" distB="0" distL="114300" distR="114300" simplePos="0" relativeHeight="251661824" behindDoc="0" locked="0" layoutInCell="1" allowOverlap="1" wp14:anchorId="3429D7AE" wp14:editId="00A78B3C">
                <wp:simplePos x="0" y="0"/>
                <wp:positionH relativeFrom="margin">
                  <wp:posOffset>4583430</wp:posOffset>
                </wp:positionH>
                <wp:positionV relativeFrom="paragraph">
                  <wp:posOffset>7620</wp:posOffset>
                </wp:positionV>
                <wp:extent cx="2156460" cy="1203960"/>
                <wp:effectExtent l="0" t="0" r="15240" b="1386840"/>
                <wp:wrapNone/>
                <wp:docPr id="1856632645" name="吹き出し: 角を丸めた四角形 5"/>
                <wp:cNvGraphicFramePr/>
                <a:graphic xmlns:a="http://schemas.openxmlformats.org/drawingml/2006/main">
                  <a:graphicData uri="http://schemas.microsoft.com/office/word/2010/wordprocessingShape">
                    <wps:wsp>
                      <wps:cNvSpPr/>
                      <wps:spPr>
                        <a:xfrm>
                          <a:off x="0" y="0"/>
                          <a:ext cx="2156460" cy="1203960"/>
                        </a:xfrm>
                        <a:prstGeom prst="wedgeRoundRectCallout">
                          <a:avLst>
                            <a:gd name="adj1" fmla="val 12843"/>
                            <a:gd name="adj2" fmla="val 159549"/>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6FC58E14" w14:textId="09C5D44C" w:rsidR="00570965" w:rsidRPr="006A5237" w:rsidRDefault="00570965" w:rsidP="00570965">
                            <w:pPr>
                              <w:spacing w:line="0" w:lineRule="atLeast"/>
                              <w:rPr>
                                <w:rFonts w:ascii="ＭＳ 明朝" w:hAnsi="ＭＳ 明朝"/>
                                <w:b/>
                                <w:bCs/>
                                <w:color w:val="4472C4" w:themeColor="accent1"/>
                                <w:sz w:val="24"/>
                              </w:rPr>
                            </w:pPr>
                            <w:r w:rsidRPr="006A5237">
                              <w:rPr>
                                <w:rFonts w:ascii="ＭＳ 明朝" w:hAnsi="ＭＳ 明朝" w:hint="eastAsia"/>
                                <w:b/>
                                <w:bCs/>
                                <w:color w:val="4472C4" w:themeColor="accent1"/>
                                <w:sz w:val="24"/>
                              </w:rPr>
                              <w:t>※提出時には</w:t>
                            </w:r>
                            <w:r w:rsidR="00D03BF3" w:rsidRPr="006A5237">
                              <w:rPr>
                                <w:rFonts w:ascii="ＭＳ 明朝" w:hAnsi="ＭＳ 明朝" w:hint="eastAsia"/>
                                <w:b/>
                                <w:bCs/>
                                <w:color w:val="4472C4" w:themeColor="accent1"/>
                                <w:sz w:val="24"/>
                              </w:rPr>
                              <w:t>各項目に付け加えられた</w:t>
                            </w:r>
                            <w:r w:rsidRPr="006A5237">
                              <w:rPr>
                                <w:rFonts w:ascii="ＭＳ 明朝" w:hAnsi="ＭＳ 明朝" w:hint="eastAsia"/>
                                <w:b/>
                                <w:bCs/>
                                <w:color w:val="4472C4" w:themeColor="accent1"/>
                                <w:sz w:val="24"/>
                              </w:rPr>
                              <w:t>青字</w:t>
                            </w:r>
                            <w:r w:rsidR="00D03BF3" w:rsidRPr="006A5237">
                              <w:rPr>
                                <w:rFonts w:ascii="ＭＳ 明朝" w:hAnsi="ＭＳ 明朝" w:hint="eastAsia"/>
                                <w:b/>
                                <w:bCs/>
                                <w:color w:val="4472C4" w:themeColor="accent1"/>
                                <w:sz w:val="24"/>
                              </w:rPr>
                              <w:t>の説明</w:t>
                            </w:r>
                            <w:r w:rsidRPr="006A5237">
                              <w:rPr>
                                <w:rFonts w:ascii="ＭＳ 明朝" w:hAnsi="ＭＳ 明朝" w:hint="eastAsia"/>
                                <w:b/>
                                <w:bCs/>
                                <w:color w:val="4472C4" w:themeColor="accent1"/>
                                <w:sz w:val="24"/>
                              </w:rPr>
                              <w:t>部分を削除してください。本</w:t>
                            </w:r>
                            <w:r w:rsidR="00D03BF3" w:rsidRPr="006A5237">
                              <w:rPr>
                                <w:rFonts w:ascii="ＭＳ 明朝" w:hAnsi="ＭＳ 明朝" w:hint="eastAsia"/>
                                <w:b/>
                                <w:bCs/>
                                <w:color w:val="4472C4" w:themeColor="accent1"/>
                                <w:sz w:val="24"/>
                              </w:rPr>
                              <w:t>吹き出し</w:t>
                            </w:r>
                            <w:r w:rsidRPr="006A5237">
                              <w:rPr>
                                <w:rFonts w:ascii="ＭＳ 明朝" w:hAnsi="ＭＳ 明朝" w:hint="eastAsia"/>
                                <w:b/>
                                <w:bCs/>
                                <w:color w:val="4472C4" w:themeColor="accent1"/>
                                <w:sz w:val="24"/>
                              </w:rPr>
                              <w:t>も削除してください</w:t>
                            </w:r>
                            <w:r w:rsidR="00D03BF3" w:rsidRPr="006A5237">
                              <w:rPr>
                                <w:rFonts w:ascii="ＭＳ 明朝" w:hAnsi="ＭＳ 明朝" w:hint="eastAsia"/>
                                <w:b/>
                                <w:bCs/>
                                <w:color w:val="4472C4" w:themeColor="accent1"/>
                                <w:sz w:val="24"/>
                              </w:rPr>
                              <w:t>。</w:t>
                            </w:r>
                          </w:p>
                          <w:p w14:paraId="7B77EFE9" w14:textId="77777777" w:rsidR="00570965" w:rsidRPr="006A5237" w:rsidRDefault="00570965" w:rsidP="00570965">
                            <w:pPr>
                              <w:jc w:val="center"/>
                              <w:rPr>
                                <w:color w:val="4472C4" w:themeColor="accen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29D7A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5" o:spid="_x0000_s1027" type="#_x0000_t62" style="position:absolute;left:0;text-align:left;margin-left:360.9pt;margin-top:.6pt;width:169.8pt;height:94.8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" adj="13574,45263" fillcolor="white [3201]" strokecolor="#4472c4 [3204]" strokeweight="1pt">
                <v:textbox>
                  <w:txbxContent>
                    <w:p w14:paraId="6FC58E14" w14:textId="09C5D44C" w:rsidR="00570965" w:rsidRPr="006A5237" w:rsidRDefault="00570965" w:rsidP="00570965">
                      <w:pPr>
                        <w:spacing w:line="0" w:lineRule="atLeast"/>
                        <w:rPr>
                          <w:rFonts w:ascii="ＭＳ 明朝" w:hAnsi="ＭＳ 明朝"/>
                          <w:b/>
                          <w:bCs/>
                          <w:color w:val="4472C4" w:themeColor="accent1"/>
                          <w:sz w:val="24"/>
                        </w:rPr>
                      </w:pPr>
                      <w:r w:rsidRPr="006A5237">
                        <w:rPr>
                          <w:rFonts w:ascii="ＭＳ 明朝" w:hAnsi="ＭＳ 明朝" w:hint="eastAsia"/>
                          <w:b/>
                          <w:bCs/>
                          <w:color w:val="4472C4" w:themeColor="accent1"/>
                          <w:sz w:val="24"/>
                        </w:rPr>
                        <w:t>※提出時には</w:t>
                      </w:r>
                      <w:r w:rsidR="00D03BF3" w:rsidRPr="006A5237">
                        <w:rPr>
                          <w:rFonts w:ascii="ＭＳ 明朝" w:hAnsi="ＭＳ 明朝" w:hint="eastAsia"/>
                          <w:b/>
                          <w:bCs/>
                          <w:color w:val="4472C4" w:themeColor="accent1"/>
                          <w:sz w:val="24"/>
                        </w:rPr>
                        <w:t>各項目に付け加えられた</w:t>
                      </w:r>
                      <w:r w:rsidRPr="006A5237">
                        <w:rPr>
                          <w:rFonts w:ascii="ＭＳ 明朝" w:hAnsi="ＭＳ 明朝" w:hint="eastAsia"/>
                          <w:b/>
                          <w:bCs/>
                          <w:color w:val="4472C4" w:themeColor="accent1"/>
                          <w:sz w:val="24"/>
                        </w:rPr>
                        <w:t>青字</w:t>
                      </w:r>
                      <w:r w:rsidR="00D03BF3" w:rsidRPr="006A5237">
                        <w:rPr>
                          <w:rFonts w:ascii="ＭＳ 明朝" w:hAnsi="ＭＳ 明朝" w:hint="eastAsia"/>
                          <w:b/>
                          <w:bCs/>
                          <w:color w:val="4472C4" w:themeColor="accent1"/>
                          <w:sz w:val="24"/>
                        </w:rPr>
                        <w:t>の説明</w:t>
                      </w:r>
                      <w:r w:rsidRPr="006A5237">
                        <w:rPr>
                          <w:rFonts w:ascii="ＭＳ 明朝" w:hAnsi="ＭＳ 明朝" w:hint="eastAsia"/>
                          <w:b/>
                          <w:bCs/>
                          <w:color w:val="4472C4" w:themeColor="accent1"/>
                          <w:sz w:val="24"/>
                        </w:rPr>
                        <w:t>部分を削除してください。本</w:t>
                      </w:r>
                      <w:r w:rsidR="00D03BF3" w:rsidRPr="006A5237">
                        <w:rPr>
                          <w:rFonts w:ascii="ＭＳ 明朝" w:hAnsi="ＭＳ 明朝" w:hint="eastAsia"/>
                          <w:b/>
                          <w:bCs/>
                          <w:color w:val="4472C4" w:themeColor="accent1"/>
                          <w:sz w:val="24"/>
                        </w:rPr>
                        <w:t>吹き出し</w:t>
                      </w:r>
                      <w:r w:rsidRPr="006A5237">
                        <w:rPr>
                          <w:rFonts w:ascii="ＭＳ 明朝" w:hAnsi="ＭＳ 明朝" w:hint="eastAsia"/>
                          <w:b/>
                          <w:bCs/>
                          <w:color w:val="4472C4" w:themeColor="accent1"/>
                          <w:sz w:val="24"/>
                        </w:rPr>
                        <w:t>も削除してください</w:t>
                      </w:r>
                      <w:r w:rsidR="00D03BF3" w:rsidRPr="006A5237">
                        <w:rPr>
                          <w:rFonts w:ascii="ＭＳ 明朝" w:hAnsi="ＭＳ 明朝" w:hint="eastAsia"/>
                          <w:b/>
                          <w:bCs/>
                          <w:color w:val="4472C4" w:themeColor="accent1"/>
                          <w:sz w:val="24"/>
                        </w:rPr>
                        <w:t>。</w:t>
                      </w:r>
                    </w:p>
                    <w:p w14:paraId="7B77EFE9" w14:textId="77777777" w:rsidR="00570965" w:rsidRPr="006A5237" w:rsidRDefault="00570965" w:rsidP="00570965">
                      <w:pPr>
                        <w:jc w:val="center"/>
                        <w:rPr>
                          <w:color w:val="4472C4" w:themeColor="accent1"/>
                          <w:sz w:val="24"/>
                        </w:rPr>
                      </w:pPr>
                    </w:p>
                  </w:txbxContent>
                </v:textbox>
                <w10:wrap anchorx="margin"/>
              </v:shape>
            </w:pict>
          </mc:Fallback>
        </mc:AlternateContent>
      </w:r>
      <w:r w:rsidR="009B29D0">
        <w:rPr>
          <w:rFonts w:ascii="ＭＳ 明朝" w:hAnsi="ＭＳ 明朝" w:hint="eastAsia"/>
          <w:b/>
          <w:sz w:val="32"/>
          <w:szCs w:val="32"/>
        </w:rPr>
        <w:t>（養殖業技術開発計画）</w:t>
      </w:r>
    </w:p>
    <w:p w14:paraId="0C37E852" w14:textId="72E68732" w:rsidR="00D3126F" w:rsidRPr="00F251CA" w:rsidRDefault="00D3126F" w:rsidP="00D3126F">
      <w:pPr>
        <w:snapToGrid w:val="0"/>
        <w:rPr>
          <w:rFonts w:ascii="ＭＳ 明朝" w:hAnsi="ＭＳ 明朝"/>
          <w:kern w:val="0"/>
          <w:szCs w:val="21"/>
        </w:rPr>
      </w:pPr>
    </w:p>
    <w:p w14:paraId="57D84317" w14:textId="022C49EF"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36A6FCF7"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 xml:space="preserve">代表理事会長　</w:t>
      </w:r>
      <w:r w:rsidR="002A1CEF">
        <w:rPr>
          <w:rFonts w:ascii="ＭＳ 明朝" w:hAnsi="ＭＳ 明朝" w:hint="eastAsia"/>
          <w:szCs w:val="21"/>
        </w:rPr>
        <w:t xml:space="preserve">廣野　淳　</w:t>
      </w:r>
      <w:r w:rsidRPr="00F251CA">
        <w:rPr>
          <w:rFonts w:ascii="ＭＳ 明朝" w:hAnsi="ＭＳ 明朝" w:hint="eastAsia"/>
          <w:szCs w:val="21"/>
        </w:rPr>
        <w:t>殿</w:t>
      </w:r>
    </w:p>
    <w:p w14:paraId="7D88246F" w14:textId="7932EC4C"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1E7D2F8"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34F18AC9"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5EBFB523" w:rsidR="00D3126F" w:rsidRPr="00F251CA" w:rsidRDefault="00D3126F" w:rsidP="00D3126F">
      <w:pPr>
        <w:spacing w:line="0" w:lineRule="atLeast"/>
        <w:rPr>
          <w:rFonts w:ascii="ＭＳ 明朝" w:hAnsi="ＭＳ 明朝"/>
          <w:szCs w:val="21"/>
        </w:rPr>
      </w:pPr>
    </w:p>
    <w:p w14:paraId="42D9FB4F" w14:textId="33383273" w:rsidR="00D3126F"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30F5484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76DB9E81" w14:textId="77777777" w:rsidR="00490544"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490544">
        <w:rPr>
          <w:rFonts w:ascii="ＭＳ 明朝" w:hAnsi="ＭＳ 明朝" w:hint="eastAsia"/>
          <w:b/>
          <w:szCs w:val="21"/>
        </w:rPr>
        <w:t>実施機関名</w:t>
      </w:r>
    </w:p>
    <w:p w14:paraId="345B42DC" w14:textId="2FB6BAE5" w:rsidR="00E0164B" w:rsidRPr="00E0164B" w:rsidRDefault="00490544" w:rsidP="00490544">
      <w:pPr>
        <w:spacing w:line="0" w:lineRule="atLeast"/>
        <w:ind w:left="656"/>
        <w:rPr>
          <w:rFonts w:ascii="ＭＳ 明朝" w:hAnsi="ＭＳ 明朝"/>
          <w:b/>
          <w:szCs w:val="21"/>
          <w:u w:val="single"/>
        </w:rPr>
      </w:pPr>
      <w:r>
        <w:rPr>
          <w:rFonts w:ascii="ＭＳ 明朝" w:hAnsi="ＭＳ 明朝" w:hint="eastAsia"/>
          <w:b/>
          <w:szCs w:val="21"/>
          <w:u w:val="single"/>
        </w:rPr>
        <w:t xml:space="preserve">　</w:t>
      </w:r>
      <w:r w:rsidR="00E0164B">
        <w:rPr>
          <w:rFonts w:ascii="ＭＳ 明朝" w:hAnsi="ＭＳ 明朝" w:hint="eastAsia"/>
          <w:b/>
          <w:szCs w:val="21"/>
          <w:u w:val="single"/>
        </w:rPr>
        <w:t xml:space="preserve">　　　　　　　　　　　　　　　　　　　　　　　　　　　　　　　　</w:t>
      </w:r>
      <w:r>
        <w:rPr>
          <w:rFonts w:ascii="ＭＳ 明朝" w:hAnsi="ＭＳ 明朝" w:hint="eastAsia"/>
          <w:b/>
          <w:szCs w:val="21"/>
          <w:u w:val="single"/>
        </w:rPr>
        <w:t xml:space="preserve">　　　　　　　　</w:t>
      </w:r>
    </w:p>
    <w:bookmarkEnd w:id="0"/>
    <w:p w14:paraId="5BB93B82" w14:textId="2CA2CC38" w:rsidR="00317AB8" w:rsidRPr="00D03BF3" w:rsidRDefault="00E0164B" w:rsidP="000F012C">
      <w:pPr>
        <w:spacing w:line="0" w:lineRule="atLeast"/>
        <w:ind w:leftChars="100" w:left="530" w:hangingChars="150" w:hanging="318"/>
        <w:rPr>
          <w:rFonts w:ascii="ＭＳ 明朝" w:hAnsi="ＭＳ 明朝"/>
          <w:bCs/>
          <w:color w:val="4472C4" w:themeColor="accent1"/>
          <w:szCs w:val="21"/>
        </w:rPr>
      </w:pPr>
      <w:r w:rsidRPr="00D03BF3">
        <w:rPr>
          <w:rFonts w:ascii="ＭＳ 明朝" w:hAnsi="ＭＳ 明朝" w:hint="eastAsia"/>
          <w:bCs/>
          <w:color w:val="4472C4" w:themeColor="accent1"/>
          <w:szCs w:val="21"/>
        </w:rPr>
        <w:t>＊</w:t>
      </w:r>
      <w:r w:rsidR="00F62EAA" w:rsidRPr="00D03BF3">
        <w:rPr>
          <w:rFonts w:ascii="ＭＳ 明朝" w:hAnsi="ＭＳ 明朝" w:hint="eastAsia"/>
          <w:bCs/>
          <w:color w:val="4472C4" w:themeColor="accent1"/>
          <w:szCs w:val="21"/>
        </w:rPr>
        <w:t xml:space="preserve"> </w:t>
      </w:r>
      <w:r w:rsidRPr="00D03BF3">
        <w:rPr>
          <w:rFonts w:ascii="ＭＳ 明朝" w:hAnsi="ＭＳ 明朝" w:hint="eastAsia"/>
          <w:bCs/>
          <w:color w:val="4472C4" w:themeColor="accent1"/>
          <w:szCs w:val="21"/>
        </w:rPr>
        <w:t>共同実施機関の場合は共同実施機関名を記入し、以下に代表機関と構成機関</w:t>
      </w:r>
      <w:r w:rsidR="00D73493" w:rsidRPr="00D03BF3">
        <w:rPr>
          <w:rFonts w:ascii="ＭＳ 明朝" w:hAnsi="ＭＳ 明朝" w:hint="eastAsia"/>
          <w:bCs/>
          <w:color w:val="4472C4" w:themeColor="accent1"/>
          <w:szCs w:val="21"/>
        </w:rPr>
        <w:t>及び役割分担</w:t>
      </w:r>
      <w:r w:rsidRPr="00D03BF3">
        <w:rPr>
          <w:rFonts w:ascii="ＭＳ 明朝" w:hAnsi="ＭＳ 明朝" w:hint="eastAsia"/>
          <w:bCs/>
          <w:color w:val="4472C4" w:themeColor="accent1"/>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tcPr>
          <w:p w14:paraId="3DFDB141" w14:textId="1F73E9C4"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0921AE6F"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36903F0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218335F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3D1FF7" w:rsidRPr="00F251CA" w14:paraId="2B93B2F4" w14:textId="77777777" w:rsidTr="001124CB">
        <w:trPr>
          <w:trHeight w:val="454"/>
        </w:trPr>
        <w:tc>
          <w:tcPr>
            <w:tcW w:w="1491" w:type="dxa"/>
            <w:vMerge w:val="restart"/>
            <w:vAlign w:val="center"/>
          </w:tcPr>
          <w:bookmarkEnd w:id="2"/>
          <w:p w14:paraId="3CDF990E" w14:textId="77777777" w:rsidR="003D1FF7" w:rsidRDefault="003D1FF7" w:rsidP="00474308">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１</w:t>
            </w:r>
          </w:p>
          <w:p w14:paraId="68FF90B0" w14:textId="77777777" w:rsidR="003D1FF7" w:rsidRPr="00F251CA" w:rsidRDefault="003D1FF7"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3D1FF7" w:rsidRPr="00F251CA" w:rsidRDefault="003D1FF7" w:rsidP="00474308">
            <w:pPr>
              <w:spacing w:line="0" w:lineRule="atLeast"/>
              <w:rPr>
                <w:rFonts w:ascii="ＭＳ 明朝" w:hAnsi="ＭＳ 明朝"/>
                <w:szCs w:val="21"/>
              </w:rPr>
            </w:pPr>
          </w:p>
        </w:tc>
      </w:tr>
      <w:tr w:rsidR="003D1FF7" w:rsidRPr="00F251CA" w14:paraId="0B827EDB" w14:textId="77777777" w:rsidTr="001124CB">
        <w:trPr>
          <w:trHeight w:val="454"/>
        </w:trPr>
        <w:tc>
          <w:tcPr>
            <w:tcW w:w="1491" w:type="dxa"/>
            <w:vMerge/>
            <w:vAlign w:val="center"/>
          </w:tcPr>
          <w:p w14:paraId="5C45105B"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60916B7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3D1FF7" w:rsidRDefault="003D1FF7" w:rsidP="00E6665C">
            <w:pPr>
              <w:spacing w:line="0" w:lineRule="atLeast"/>
              <w:rPr>
                <w:rFonts w:ascii="ＭＳ 明朝" w:hAnsi="ＭＳ 明朝"/>
                <w:szCs w:val="21"/>
              </w:rPr>
            </w:pPr>
            <w:r>
              <w:rPr>
                <w:rFonts w:ascii="ＭＳ 明朝" w:hAnsi="ＭＳ 明朝" w:hint="eastAsia"/>
                <w:szCs w:val="21"/>
              </w:rPr>
              <w:t>〒</w:t>
            </w:r>
          </w:p>
          <w:p w14:paraId="45D4B076" w14:textId="6B5B9585" w:rsidR="003D1FF7" w:rsidRPr="00F251CA" w:rsidRDefault="003D1FF7" w:rsidP="00E6665C">
            <w:pPr>
              <w:spacing w:line="0" w:lineRule="atLeast"/>
              <w:rPr>
                <w:rFonts w:ascii="ＭＳ 明朝" w:hAnsi="ＭＳ 明朝"/>
                <w:szCs w:val="21"/>
              </w:rPr>
            </w:pPr>
          </w:p>
        </w:tc>
      </w:tr>
      <w:tr w:rsidR="003D1FF7" w:rsidRPr="00F251CA" w14:paraId="0D0EA9BA" w14:textId="77777777" w:rsidTr="001124CB">
        <w:trPr>
          <w:trHeight w:val="454"/>
        </w:trPr>
        <w:tc>
          <w:tcPr>
            <w:tcW w:w="1491" w:type="dxa"/>
            <w:vMerge/>
            <w:vAlign w:val="center"/>
          </w:tcPr>
          <w:p w14:paraId="28493ED3"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78741414" w14:textId="02961A00" w:rsidR="003D1FF7" w:rsidRDefault="003D1FF7"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3D1FF7" w:rsidRPr="00F251CA" w:rsidRDefault="003D1FF7" w:rsidP="004C21DC">
            <w:pPr>
              <w:spacing w:line="0" w:lineRule="atLeast"/>
              <w:rPr>
                <w:rFonts w:ascii="ＭＳ 明朝" w:hAnsi="ＭＳ 明朝"/>
                <w:szCs w:val="21"/>
              </w:rPr>
            </w:pPr>
            <w:r>
              <w:rPr>
                <w:rFonts w:ascii="ＭＳ 明朝" w:hAnsi="ＭＳ 明朝" w:hint="eastAsia"/>
                <w:szCs w:val="21"/>
              </w:rPr>
              <w:t>役職</w:t>
            </w:r>
            <w:r w:rsidRPr="00F251CA">
              <w:rPr>
                <w:rFonts w:ascii="ＭＳ 明朝" w:hAnsi="ＭＳ 明朝" w:hint="eastAsia"/>
                <w:szCs w:val="21"/>
              </w:rPr>
              <w:t>・氏名</w:t>
            </w:r>
          </w:p>
        </w:tc>
        <w:tc>
          <w:tcPr>
            <w:tcW w:w="5991" w:type="dxa"/>
            <w:gridSpan w:val="3"/>
            <w:vAlign w:val="center"/>
          </w:tcPr>
          <w:p w14:paraId="05A7AFC4" w14:textId="77777777" w:rsidR="003D1FF7" w:rsidRPr="00F251CA" w:rsidRDefault="003D1FF7" w:rsidP="00773297">
            <w:pPr>
              <w:spacing w:line="0" w:lineRule="atLeast"/>
              <w:rPr>
                <w:rFonts w:ascii="ＭＳ 明朝" w:hAnsi="ＭＳ 明朝"/>
                <w:szCs w:val="21"/>
              </w:rPr>
            </w:pPr>
          </w:p>
        </w:tc>
      </w:tr>
      <w:tr w:rsidR="003D1FF7" w:rsidRPr="00F251CA" w14:paraId="4820E8E6" w14:textId="77777777" w:rsidTr="001124CB">
        <w:trPr>
          <w:trHeight w:val="397"/>
        </w:trPr>
        <w:tc>
          <w:tcPr>
            <w:tcW w:w="1491" w:type="dxa"/>
            <w:vMerge/>
            <w:vAlign w:val="center"/>
          </w:tcPr>
          <w:p w14:paraId="2A7935E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29F0E46B" w14:textId="77777777" w:rsidR="003D1FF7" w:rsidRDefault="003D1FF7"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3D1FF7" w:rsidRPr="00F251CA" w:rsidRDefault="003D1FF7"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3D1FF7" w:rsidRPr="00F251CA" w:rsidRDefault="003D1FF7" w:rsidP="00773297">
            <w:pPr>
              <w:spacing w:line="0" w:lineRule="atLeast"/>
              <w:rPr>
                <w:rFonts w:ascii="ＭＳ 明朝" w:hAnsi="ＭＳ 明朝"/>
                <w:szCs w:val="21"/>
              </w:rPr>
            </w:pPr>
          </w:p>
        </w:tc>
      </w:tr>
      <w:tr w:rsidR="003D1FF7" w:rsidRPr="00F251CA" w14:paraId="70A001AD" w14:textId="77777777" w:rsidTr="001124CB">
        <w:trPr>
          <w:trHeight w:val="397"/>
        </w:trPr>
        <w:tc>
          <w:tcPr>
            <w:tcW w:w="1491" w:type="dxa"/>
            <w:vMerge/>
            <w:vAlign w:val="center"/>
          </w:tcPr>
          <w:p w14:paraId="06920EE7"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2C526E9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3D1FF7" w:rsidRPr="00F251CA" w:rsidRDefault="003D1FF7" w:rsidP="00773297">
            <w:pPr>
              <w:spacing w:line="0" w:lineRule="atLeast"/>
              <w:rPr>
                <w:rFonts w:ascii="ＭＳ 明朝" w:hAnsi="ＭＳ 明朝"/>
                <w:szCs w:val="21"/>
              </w:rPr>
            </w:pPr>
          </w:p>
        </w:tc>
      </w:tr>
      <w:tr w:rsidR="003D1FF7" w:rsidRPr="00F251CA" w14:paraId="741549CF" w14:textId="77777777" w:rsidTr="001124CB">
        <w:trPr>
          <w:trHeight w:val="397"/>
        </w:trPr>
        <w:tc>
          <w:tcPr>
            <w:tcW w:w="1491" w:type="dxa"/>
            <w:vMerge/>
            <w:vAlign w:val="center"/>
          </w:tcPr>
          <w:p w14:paraId="456D3C1D"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0AA7FE8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3D1FF7" w:rsidRPr="00F251CA" w:rsidRDefault="003D1FF7" w:rsidP="00773297">
            <w:pPr>
              <w:spacing w:line="0" w:lineRule="atLeast"/>
              <w:rPr>
                <w:rFonts w:ascii="ＭＳ 明朝" w:hAnsi="ＭＳ 明朝"/>
                <w:szCs w:val="21"/>
              </w:rPr>
            </w:pPr>
          </w:p>
        </w:tc>
        <w:tc>
          <w:tcPr>
            <w:tcW w:w="1134" w:type="dxa"/>
            <w:vAlign w:val="center"/>
          </w:tcPr>
          <w:p w14:paraId="40B4FA08"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3D1FF7" w:rsidRPr="00F251CA" w:rsidRDefault="003D1FF7" w:rsidP="00474308">
            <w:pPr>
              <w:spacing w:line="0" w:lineRule="atLeast"/>
              <w:rPr>
                <w:rFonts w:ascii="ＭＳ 明朝" w:hAnsi="ＭＳ 明朝"/>
                <w:szCs w:val="21"/>
              </w:rPr>
            </w:pPr>
          </w:p>
        </w:tc>
      </w:tr>
      <w:tr w:rsidR="003D1FF7" w:rsidRPr="00F251CA" w14:paraId="7BB9DCB3" w14:textId="77777777" w:rsidTr="001124CB">
        <w:trPr>
          <w:trHeight w:val="397"/>
        </w:trPr>
        <w:tc>
          <w:tcPr>
            <w:tcW w:w="1491" w:type="dxa"/>
            <w:vMerge/>
            <w:vAlign w:val="center"/>
          </w:tcPr>
          <w:p w14:paraId="6FBD79C4"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2F53FE0" w14:textId="77777777" w:rsidR="003D1FF7" w:rsidRPr="00F251CA" w:rsidRDefault="003D1FF7"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3D1FF7" w:rsidRPr="00F251CA" w:rsidRDefault="003D1FF7"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3D1FF7" w:rsidRPr="00F251CA" w14:paraId="7DDAD1AB" w14:textId="77777777" w:rsidTr="001124CB">
        <w:trPr>
          <w:trHeight w:val="1214"/>
        </w:trPr>
        <w:tc>
          <w:tcPr>
            <w:tcW w:w="1491" w:type="dxa"/>
            <w:vMerge/>
          </w:tcPr>
          <w:p w14:paraId="2454B471"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609B1ECD" w14:textId="77777777" w:rsidR="003D1FF7" w:rsidRPr="00F251CA" w:rsidRDefault="003D1FF7"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3D1FF7" w:rsidRDefault="00FA69DF"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ア　民間企業、一般若しくは公益法人、ＮＰＯ法人、</w:t>
            </w:r>
            <w:r w:rsidR="003D1FF7" w:rsidRPr="00D966D3">
              <w:rPr>
                <w:rFonts w:ascii="ＭＳ 明朝" w:hAnsi="ＭＳ 明朝" w:hint="eastAsia"/>
                <w:szCs w:val="21"/>
              </w:rPr>
              <w:t>協同組合、養殖経営体又は養殖経営グループ</w:t>
            </w:r>
          </w:p>
          <w:p w14:paraId="36355C72" w14:textId="13B625BA" w:rsidR="003D1FF7" w:rsidRDefault="00FA69DF"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イ　都道府県、市町村、公設試及び独立行政法人等</w:t>
            </w:r>
          </w:p>
          <w:p w14:paraId="382855EF" w14:textId="31787842" w:rsidR="003D1FF7" w:rsidRDefault="00FA69DF"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ウ　大学及び大学共同利用機関</w:t>
            </w:r>
          </w:p>
          <w:p w14:paraId="76B66796" w14:textId="77777777" w:rsidR="003D1FF7" w:rsidRDefault="00FA69DF"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エ　国立研究開発法人、特殊法人及び許認可法人</w:t>
            </w:r>
          </w:p>
          <w:p w14:paraId="7E758777" w14:textId="4EB0E58B" w:rsidR="003D1FF7" w:rsidRPr="00F251CA" w:rsidRDefault="003D1FF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3D1FF7" w:rsidRPr="00F251CA" w14:paraId="7BC40D03" w14:textId="77777777" w:rsidTr="001124CB">
        <w:trPr>
          <w:trHeight w:val="822"/>
        </w:trPr>
        <w:tc>
          <w:tcPr>
            <w:tcW w:w="1491" w:type="dxa"/>
            <w:vMerge/>
          </w:tcPr>
          <w:p w14:paraId="1798AB3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6EE5B43" w14:textId="069A4CB6" w:rsidR="003D1FF7" w:rsidRPr="00F251CA" w:rsidRDefault="003D1FF7"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3D1FF7" w:rsidRPr="00F251CA" w:rsidRDefault="003D1FF7" w:rsidP="00A828C6">
            <w:pPr>
              <w:spacing w:line="0" w:lineRule="atLeast"/>
              <w:jc w:val="left"/>
              <w:rPr>
                <w:rFonts w:ascii="ＭＳ 明朝" w:hAnsi="ＭＳ 明朝"/>
                <w:szCs w:val="21"/>
              </w:rPr>
            </w:pPr>
          </w:p>
        </w:tc>
      </w:tr>
      <w:tr w:rsidR="003D1FF7" w:rsidRPr="00F251CA" w14:paraId="5236A8C1" w14:textId="77777777" w:rsidTr="001124CB">
        <w:trPr>
          <w:trHeight w:val="822"/>
        </w:trPr>
        <w:tc>
          <w:tcPr>
            <w:tcW w:w="1491" w:type="dxa"/>
            <w:vMerge/>
          </w:tcPr>
          <w:p w14:paraId="7CF190E0"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A4FD4B0" w14:textId="337EC2D1" w:rsidR="003D1FF7" w:rsidRPr="00F251CA" w:rsidRDefault="003D1FF7"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3D1FF7" w:rsidRPr="00F251CA" w:rsidRDefault="003D1FF7" w:rsidP="00A828C6">
            <w:pPr>
              <w:spacing w:line="0" w:lineRule="atLeast"/>
              <w:jc w:val="left"/>
              <w:rPr>
                <w:rFonts w:ascii="ＭＳ 明朝" w:hAnsi="ＭＳ 明朝"/>
                <w:szCs w:val="21"/>
              </w:rPr>
            </w:pPr>
          </w:p>
        </w:tc>
      </w:tr>
      <w:tr w:rsidR="003D1FF7" w:rsidRPr="00F251CA" w14:paraId="321DCFC7" w14:textId="77777777" w:rsidTr="001124CB">
        <w:trPr>
          <w:trHeight w:val="822"/>
        </w:trPr>
        <w:tc>
          <w:tcPr>
            <w:tcW w:w="1491" w:type="dxa"/>
            <w:vMerge/>
          </w:tcPr>
          <w:p w14:paraId="4EAA8D9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0007FA63" w14:textId="77777777" w:rsidR="003D1FF7" w:rsidRPr="00F251CA" w:rsidRDefault="003D1FF7"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3D1FF7" w:rsidRPr="00F251CA" w:rsidRDefault="003D1FF7" w:rsidP="00A828C6">
            <w:pPr>
              <w:spacing w:line="0" w:lineRule="atLeast"/>
              <w:jc w:val="left"/>
              <w:rPr>
                <w:rFonts w:ascii="ＭＳ 明朝" w:hAnsi="ＭＳ 明朝"/>
                <w:szCs w:val="21"/>
              </w:rPr>
            </w:pPr>
          </w:p>
          <w:p w14:paraId="78CB80EC" w14:textId="77777777" w:rsidR="003D1FF7" w:rsidRPr="00F251CA" w:rsidRDefault="003D1FF7" w:rsidP="00A828C6">
            <w:pPr>
              <w:spacing w:line="0" w:lineRule="atLeast"/>
              <w:jc w:val="left"/>
              <w:rPr>
                <w:rFonts w:ascii="ＭＳ 明朝" w:hAnsi="ＭＳ 明朝"/>
                <w:szCs w:val="21"/>
              </w:rPr>
            </w:pPr>
          </w:p>
        </w:tc>
      </w:tr>
      <w:tr w:rsidR="003D1FF7" w:rsidRPr="00F251CA" w14:paraId="647E1422" w14:textId="77777777" w:rsidTr="001124CB">
        <w:trPr>
          <w:trHeight w:val="822"/>
        </w:trPr>
        <w:tc>
          <w:tcPr>
            <w:tcW w:w="1491" w:type="dxa"/>
            <w:vMerge/>
          </w:tcPr>
          <w:p w14:paraId="42EA555E" w14:textId="77777777" w:rsidR="003D1FF7" w:rsidRPr="00F251CA" w:rsidRDefault="003D1FF7"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3D1FF7" w:rsidRPr="00F251CA" w:rsidRDefault="003D1FF7"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3D1FF7" w:rsidRPr="00F251CA" w:rsidRDefault="003D1FF7"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3D1FF7" w:rsidRPr="00F251CA" w14:paraId="14E0F59E" w14:textId="77777777" w:rsidTr="001124CB">
        <w:trPr>
          <w:trHeight w:val="454"/>
        </w:trPr>
        <w:tc>
          <w:tcPr>
            <w:tcW w:w="1491" w:type="dxa"/>
            <w:vMerge w:val="restart"/>
            <w:vAlign w:val="center"/>
          </w:tcPr>
          <w:p w14:paraId="2581F813" w14:textId="77777777" w:rsidR="003D1FF7" w:rsidRDefault="003D1FF7"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p w14:paraId="183B90B8" w14:textId="169EC570" w:rsidR="003D1FF7" w:rsidRPr="00F251CA" w:rsidRDefault="003D1FF7" w:rsidP="00A11340">
            <w:pPr>
              <w:spacing w:line="0" w:lineRule="atLeast"/>
              <w:rPr>
                <w:rFonts w:ascii="ＭＳ 明朝" w:hAnsi="ＭＳ 明朝"/>
                <w:szCs w:val="21"/>
              </w:rPr>
            </w:pPr>
            <w:r>
              <w:rPr>
                <w:rFonts w:ascii="ＭＳ 明朝" w:hAnsi="ＭＳ 明朝" w:hint="eastAsia"/>
                <w:szCs w:val="21"/>
              </w:rPr>
              <w:t>（構成機関）</w:t>
            </w:r>
          </w:p>
        </w:tc>
        <w:tc>
          <w:tcPr>
            <w:tcW w:w="1984" w:type="dxa"/>
            <w:vAlign w:val="center"/>
          </w:tcPr>
          <w:p w14:paraId="402BAEBF"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3D1FF7" w:rsidRPr="00F251CA" w:rsidRDefault="003D1FF7" w:rsidP="00A11340">
            <w:pPr>
              <w:spacing w:line="0" w:lineRule="atLeast"/>
              <w:rPr>
                <w:rFonts w:ascii="ＭＳ 明朝" w:hAnsi="ＭＳ 明朝"/>
                <w:szCs w:val="21"/>
              </w:rPr>
            </w:pPr>
          </w:p>
        </w:tc>
      </w:tr>
      <w:tr w:rsidR="003D1FF7" w:rsidRPr="00F251CA" w14:paraId="073E089C" w14:textId="77777777" w:rsidTr="001124CB">
        <w:trPr>
          <w:trHeight w:val="454"/>
        </w:trPr>
        <w:tc>
          <w:tcPr>
            <w:tcW w:w="1491" w:type="dxa"/>
            <w:vMerge/>
            <w:vAlign w:val="center"/>
          </w:tcPr>
          <w:p w14:paraId="153B5D4E"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217747F0"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3D1FF7" w:rsidRPr="00F251CA" w:rsidRDefault="003D1FF7" w:rsidP="00A11340">
            <w:pPr>
              <w:spacing w:line="0" w:lineRule="atLeast"/>
              <w:rPr>
                <w:rFonts w:ascii="ＭＳ 明朝" w:hAnsi="ＭＳ 明朝"/>
                <w:szCs w:val="21"/>
              </w:rPr>
            </w:pPr>
          </w:p>
        </w:tc>
      </w:tr>
      <w:tr w:rsidR="003D1FF7" w:rsidRPr="00F251CA" w14:paraId="5B99306A" w14:textId="77777777" w:rsidTr="001124CB">
        <w:trPr>
          <w:trHeight w:val="454"/>
        </w:trPr>
        <w:tc>
          <w:tcPr>
            <w:tcW w:w="1491" w:type="dxa"/>
            <w:vMerge/>
            <w:vAlign w:val="center"/>
          </w:tcPr>
          <w:p w14:paraId="71DD0523"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471AFFF5"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3D1FF7" w:rsidRPr="00F251CA" w:rsidRDefault="003D1FF7" w:rsidP="00A11340">
            <w:pPr>
              <w:spacing w:line="0" w:lineRule="atLeast"/>
              <w:rPr>
                <w:rFonts w:ascii="ＭＳ 明朝" w:hAnsi="ＭＳ 明朝"/>
                <w:szCs w:val="21"/>
              </w:rPr>
            </w:pPr>
          </w:p>
        </w:tc>
      </w:tr>
      <w:tr w:rsidR="003D1FF7" w:rsidRPr="00F251CA" w14:paraId="6D5FD323" w14:textId="77777777" w:rsidTr="001124CB">
        <w:trPr>
          <w:trHeight w:val="397"/>
        </w:trPr>
        <w:tc>
          <w:tcPr>
            <w:tcW w:w="1491" w:type="dxa"/>
            <w:vMerge/>
            <w:vAlign w:val="center"/>
          </w:tcPr>
          <w:p w14:paraId="644CF2F5"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69E67EE9" w14:textId="77777777" w:rsidR="003D1FF7" w:rsidRPr="00C809CE" w:rsidRDefault="003D1FF7"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3D1FF7" w:rsidRPr="00F251CA" w:rsidRDefault="003D1FF7"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3D1FF7" w:rsidRPr="00F251CA" w:rsidRDefault="003D1FF7" w:rsidP="00A11340">
            <w:pPr>
              <w:spacing w:line="0" w:lineRule="atLeast"/>
              <w:rPr>
                <w:rFonts w:ascii="ＭＳ 明朝" w:hAnsi="ＭＳ 明朝"/>
                <w:szCs w:val="21"/>
              </w:rPr>
            </w:pPr>
          </w:p>
        </w:tc>
      </w:tr>
      <w:tr w:rsidR="003D1FF7" w:rsidRPr="00F251CA" w14:paraId="529ECB83" w14:textId="77777777" w:rsidTr="001124CB">
        <w:trPr>
          <w:trHeight w:val="397"/>
        </w:trPr>
        <w:tc>
          <w:tcPr>
            <w:tcW w:w="1491" w:type="dxa"/>
            <w:vMerge/>
            <w:vAlign w:val="center"/>
          </w:tcPr>
          <w:p w14:paraId="1EE33BEF"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0E7F091C"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3D1FF7" w:rsidRPr="00F251CA" w:rsidRDefault="003D1FF7" w:rsidP="00A11340">
            <w:pPr>
              <w:spacing w:line="0" w:lineRule="atLeast"/>
              <w:rPr>
                <w:rFonts w:ascii="ＭＳ 明朝" w:hAnsi="ＭＳ 明朝"/>
                <w:szCs w:val="21"/>
              </w:rPr>
            </w:pPr>
          </w:p>
        </w:tc>
      </w:tr>
      <w:tr w:rsidR="003D1FF7" w:rsidRPr="00F251CA" w14:paraId="4388F705" w14:textId="77777777" w:rsidTr="001124CB">
        <w:trPr>
          <w:trHeight w:val="397"/>
        </w:trPr>
        <w:tc>
          <w:tcPr>
            <w:tcW w:w="1491" w:type="dxa"/>
            <w:vMerge/>
            <w:vAlign w:val="center"/>
          </w:tcPr>
          <w:p w14:paraId="30F24F1C"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5AD1BBF0"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3D1FF7" w:rsidRPr="00F251CA" w:rsidRDefault="003D1FF7" w:rsidP="00A11340">
            <w:pPr>
              <w:spacing w:line="0" w:lineRule="atLeast"/>
              <w:rPr>
                <w:rFonts w:ascii="ＭＳ 明朝" w:hAnsi="ＭＳ 明朝"/>
                <w:szCs w:val="21"/>
              </w:rPr>
            </w:pPr>
          </w:p>
        </w:tc>
        <w:tc>
          <w:tcPr>
            <w:tcW w:w="1134" w:type="dxa"/>
            <w:vAlign w:val="center"/>
          </w:tcPr>
          <w:p w14:paraId="677EC7B6"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3D1FF7" w:rsidRPr="00F251CA" w:rsidRDefault="003D1FF7" w:rsidP="00A11340">
            <w:pPr>
              <w:spacing w:line="0" w:lineRule="atLeast"/>
              <w:rPr>
                <w:rFonts w:ascii="ＭＳ 明朝" w:hAnsi="ＭＳ 明朝"/>
                <w:szCs w:val="21"/>
              </w:rPr>
            </w:pPr>
          </w:p>
        </w:tc>
      </w:tr>
      <w:tr w:rsidR="003D1FF7" w:rsidRPr="00F251CA" w14:paraId="7C8EFA8E" w14:textId="77777777" w:rsidTr="001124CB">
        <w:trPr>
          <w:trHeight w:val="397"/>
        </w:trPr>
        <w:tc>
          <w:tcPr>
            <w:tcW w:w="1491" w:type="dxa"/>
            <w:vMerge/>
            <w:vAlign w:val="center"/>
          </w:tcPr>
          <w:p w14:paraId="7879479D"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5FBD5934"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3D1FF7" w:rsidRPr="00F251CA" w14:paraId="3C9866E4" w14:textId="77777777" w:rsidTr="001124CB">
        <w:trPr>
          <w:trHeight w:val="1214"/>
        </w:trPr>
        <w:tc>
          <w:tcPr>
            <w:tcW w:w="1491" w:type="dxa"/>
            <w:vMerge/>
          </w:tcPr>
          <w:p w14:paraId="142F05B6" w14:textId="77777777" w:rsidR="003D1FF7" w:rsidRPr="00F251CA" w:rsidRDefault="003D1FF7" w:rsidP="006A4504">
            <w:pPr>
              <w:spacing w:line="0" w:lineRule="atLeast"/>
              <w:ind w:left="-69"/>
              <w:rPr>
                <w:rFonts w:ascii="ＭＳ 明朝" w:hAnsi="ＭＳ 明朝"/>
                <w:b/>
                <w:szCs w:val="21"/>
              </w:rPr>
            </w:pPr>
          </w:p>
        </w:tc>
        <w:tc>
          <w:tcPr>
            <w:tcW w:w="1984" w:type="dxa"/>
            <w:vAlign w:val="center"/>
          </w:tcPr>
          <w:p w14:paraId="6AFACEC9" w14:textId="77777777" w:rsidR="003D1FF7" w:rsidRPr="00F251CA" w:rsidRDefault="003D1FF7"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3D1FF7" w:rsidRDefault="00FA69DF"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ア　民間企業、一般若しくは公益法人、ＮＰＯ法人、</w:t>
            </w:r>
            <w:r w:rsidR="003D1FF7" w:rsidRPr="00D966D3">
              <w:rPr>
                <w:rFonts w:ascii="ＭＳ 明朝" w:hAnsi="ＭＳ 明朝" w:hint="eastAsia"/>
                <w:szCs w:val="21"/>
              </w:rPr>
              <w:t>協同組合、養殖経営体又は養殖経営グループ</w:t>
            </w:r>
          </w:p>
          <w:p w14:paraId="1EF31E7A" w14:textId="77777777" w:rsidR="003D1FF7" w:rsidRDefault="00FA69DF"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イ　都道府県、市町村、公設試及び独立行政法人等</w:t>
            </w:r>
          </w:p>
          <w:p w14:paraId="6FE4F041" w14:textId="77777777" w:rsidR="003D1FF7" w:rsidRDefault="00FA69DF"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ウ　大学及び大学共同利用機関</w:t>
            </w:r>
          </w:p>
          <w:p w14:paraId="44F731C2" w14:textId="77777777" w:rsidR="003D1FF7" w:rsidRDefault="00FA69DF"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エ　国立研究開発法人、特殊法人及び許認可法人</w:t>
            </w:r>
          </w:p>
          <w:p w14:paraId="0D52CD3D" w14:textId="4B76A029" w:rsidR="003D1FF7" w:rsidRPr="00F251CA" w:rsidRDefault="003D1FF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3D1FF7" w:rsidRPr="00F251CA" w14:paraId="442439C4" w14:textId="77777777" w:rsidTr="001124CB">
        <w:trPr>
          <w:trHeight w:val="822"/>
        </w:trPr>
        <w:tc>
          <w:tcPr>
            <w:tcW w:w="1491" w:type="dxa"/>
            <w:vMerge/>
          </w:tcPr>
          <w:p w14:paraId="10174866"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68412474" w14:textId="5AD8E269" w:rsidR="003D1FF7" w:rsidRPr="00F251CA" w:rsidRDefault="003D1FF7"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3D1FF7" w:rsidRPr="00F251CA" w:rsidRDefault="003D1FF7" w:rsidP="00C809CE">
            <w:pPr>
              <w:spacing w:line="0" w:lineRule="atLeast"/>
              <w:jc w:val="left"/>
              <w:rPr>
                <w:rFonts w:ascii="ＭＳ 明朝" w:hAnsi="ＭＳ 明朝"/>
                <w:szCs w:val="21"/>
              </w:rPr>
            </w:pPr>
          </w:p>
        </w:tc>
      </w:tr>
      <w:tr w:rsidR="003D1FF7" w:rsidRPr="00F251CA" w14:paraId="2C34DEBF" w14:textId="77777777" w:rsidTr="001124CB">
        <w:trPr>
          <w:trHeight w:val="822"/>
        </w:trPr>
        <w:tc>
          <w:tcPr>
            <w:tcW w:w="1491" w:type="dxa"/>
            <w:vMerge/>
          </w:tcPr>
          <w:p w14:paraId="77D6C0F1"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04B4D537" w14:textId="4D72C5F0" w:rsidR="003D1FF7" w:rsidRPr="00F251CA" w:rsidRDefault="003D1FF7"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3D1FF7" w:rsidRPr="00F251CA" w:rsidRDefault="003D1FF7" w:rsidP="00C809CE">
            <w:pPr>
              <w:spacing w:line="0" w:lineRule="atLeast"/>
              <w:jc w:val="left"/>
              <w:rPr>
                <w:rFonts w:ascii="ＭＳ 明朝" w:hAnsi="ＭＳ 明朝"/>
                <w:szCs w:val="21"/>
              </w:rPr>
            </w:pPr>
          </w:p>
        </w:tc>
      </w:tr>
      <w:tr w:rsidR="003D1FF7" w:rsidRPr="00F251CA" w14:paraId="0203EF20" w14:textId="77777777" w:rsidTr="001124CB">
        <w:trPr>
          <w:trHeight w:val="822"/>
        </w:trPr>
        <w:tc>
          <w:tcPr>
            <w:tcW w:w="1491" w:type="dxa"/>
            <w:vMerge/>
          </w:tcPr>
          <w:p w14:paraId="3DB0087A"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25420D62" w14:textId="77777777" w:rsidR="003D1FF7" w:rsidRPr="00F251CA" w:rsidRDefault="003D1FF7"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3D1FF7" w:rsidRPr="00F251CA" w:rsidRDefault="003D1FF7" w:rsidP="00C809CE">
            <w:pPr>
              <w:spacing w:line="0" w:lineRule="atLeast"/>
              <w:jc w:val="left"/>
              <w:rPr>
                <w:rFonts w:ascii="ＭＳ 明朝" w:hAnsi="ＭＳ 明朝"/>
                <w:szCs w:val="21"/>
              </w:rPr>
            </w:pPr>
          </w:p>
          <w:p w14:paraId="3F99955D" w14:textId="77777777" w:rsidR="003D1FF7" w:rsidRPr="00F251CA" w:rsidRDefault="003D1FF7" w:rsidP="00C809CE">
            <w:pPr>
              <w:spacing w:line="0" w:lineRule="atLeast"/>
              <w:jc w:val="left"/>
              <w:rPr>
                <w:rFonts w:ascii="ＭＳ 明朝" w:hAnsi="ＭＳ 明朝"/>
                <w:szCs w:val="21"/>
              </w:rPr>
            </w:pPr>
          </w:p>
        </w:tc>
      </w:tr>
      <w:tr w:rsidR="003D1FF7" w:rsidRPr="00F251CA" w14:paraId="176B28C1" w14:textId="77777777" w:rsidTr="00BF7BBA">
        <w:trPr>
          <w:trHeight w:val="822"/>
        </w:trPr>
        <w:tc>
          <w:tcPr>
            <w:tcW w:w="1491" w:type="dxa"/>
            <w:vMerge/>
          </w:tcPr>
          <w:p w14:paraId="319D3A85" w14:textId="77777777" w:rsidR="003D1FF7" w:rsidRPr="00F251CA" w:rsidRDefault="003D1FF7" w:rsidP="00BF7BBA">
            <w:pPr>
              <w:spacing w:line="0" w:lineRule="atLeast"/>
              <w:ind w:left="-69"/>
              <w:rPr>
                <w:rFonts w:ascii="ＭＳ 明朝" w:hAnsi="ＭＳ 明朝"/>
                <w:b/>
                <w:szCs w:val="21"/>
              </w:rPr>
            </w:pPr>
          </w:p>
        </w:tc>
        <w:tc>
          <w:tcPr>
            <w:tcW w:w="1984" w:type="dxa"/>
            <w:vAlign w:val="center"/>
          </w:tcPr>
          <w:p w14:paraId="77DADB34" w14:textId="77777777" w:rsidR="003D1FF7" w:rsidRPr="00F251CA" w:rsidRDefault="003D1FF7"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3D1FF7" w:rsidRPr="00F251CA" w:rsidRDefault="003D1FF7"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75E5E65D">
                <wp:simplePos x="0" y="0"/>
                <wp:positionH relativeFrom="column">
                  <wp:posOffset>118110</wp:posOffset>
                </wp:positionH>
                <wp:positionV relativeFrom="paragraph">
                  <wp:posOffset>66040</wp:posOffset>
                </wp:positionV>
                <wp:extent cx="5997575" cy="3238500"/>
                <wp:effectExtent l="0" t="0" r="22225"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23850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8" type="#_x0000_t202" style="position:absolute;left:0;text-align:left;margin-left:9.3pt;margin-top:5.2pt;width:472.25pt;height:2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9"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CjwIiy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5"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6"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6"/>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0CE00BC5" w14:textId="599A305C" w:rsidR="00AC7581" w:rsidRPr="00D03BF3" w:rsidRDefault="0013305C" w:rsidP="00356F78">
      <w:pPr>
        <w:spacing w:line="0" w:lineRule="atLeast"/>
        <w:ind w:leftChars="100" w:left="530" w:hangingChars="150" w:hanging="318"/>
        <w:jc w:val="left"/>
        <w:rPr>
          <w:color w:val="4472C4" w:themeColor="accent1"/>
        </w:rPr>
      </w:pPr>
      <w:r w:rsidRPr="00D03BF3">
        <w:rPr>
          <w:rFonts w:hint="eastAsia"/>
          <w:color w:val="4472C4" w:themeColor="accent1"/>
        </w:rPr>
        <w:t>※</w:t>
      </w:r>
      <w:r w:rsidR="006A5237">
        <w:rPr>
          <w:rFonts w:hint="eastAsia"/>
          <w:color w:val="4472C4" w:themeColor="accent1"/>
        </w:rPr>
        <w:t xml:space="preserve"> </w:t>
      </w:r>
      <w:r w:rsidR="00181080" w:rsidRPr="00D03BF3">
        <w:rPr>
          <w:rFonts w:hint="eastAsia"/>
          <w:color w:val="4472C4" w:themeColor="accent1"/>
        </w:rPr>
        <w:t>事業</w:t>
      </w:r>
      <w:r w:rsidR="00336265" w:rsidRPr="00D03BF3">
        <w:rPr>
          <w:rFonts w:hint="eastAsia"/>
          <w:color w:val="4472C4" w:themeColor="accent1"/>
        </w:rPr>
        <w:t>計画</w:t>
      </w:r>
      <w:r w:rsidR="00181080" w:rsidRPr="00D03BF3">
        <w:rPr>
          <w:rFonts w:hint="eastAsia"/>
          <w:color w:val="4472C4" w:themeColor="accent1"/>
        </w:rPr>
        <w:t>が認定され、交付決定</w:t>
      </w:r>
      <w:r w:rsidR="00336265" w:rsidRPr="00D03BF3">
        <w:rPr>
          <w:rFonts w:hint="eastAsia"/>
          <w:color w:val="4472C4" w:themeColor="accent1"/>
        </w:rPr>
        <w:t>された日以降から事業を実施することが可能になります。</w:t>
      </w:r>
      <w:r w:rsidR="00356F78" w:rsidRPr="00356F78">
        <w:rPr>
          <w:rFonts w:hint="eastAsia"/>
          <w:color w:val="4472C4" w:themeColor="accent1"/>
        </w:rPr>
        <w:t>事業基本計画の事業期間</w:t>
      </w:r>
      <w:r w:rsidR="00356F78">
        <w:rPr>
          <w:rFonts w:hint="eastAsia"/>
          <w:color w:val="4472C4" w:themeColor="accent1"/>
        </w:rPr>
        <w:t>は</w:t>
      </w:r>
      <w:r w:rsidR="00356F78" w:rsidRPr="00356F78">
        <w:rPr>
          <w:rFonts w:hint="eastAsia"/>
          <w:color w:val="4472C4" w:themeColor="accent1"/>
        </w:rPr>
        <w:t>最長</w:t>
      </w:r>
      <w:r w:rsidR="00356F78">
        <w:rPr>
          <w:rFonts w:hint="eastAsia"/>
          <w:color w:val="4472C4" w:themeColor="accent1"/>
        </w:rPr>
        <w:t>3</w:t>
      </w:r>
      <w:r w:rsidR="00356F78" w:rsidRPr="00356F78">
        <w:rPr>
          <w:rFonts w:hint="eastAsia"/>
          <w:color w:val="4472C4" w:themeColor="accent1"/>
        </w:rPr>
        <w:t>年間とすることが可能です。</w:t>
      </w:r>
      <w:r w:rsidR="00356F78">
        <w:rPr>
          <w:rFonts w:hint="eastAsia"/>
          <w:color w:val="4472C4" w:themeColor="accent1"/>
        </w:rPr>
        <w:t>なお、</w:t>
      </w:r>
      <w:r w:rsidR="00DF7FFE" w:rsidRPr="00D03BF3">
        <w:rPr>
          <w:rFonts w:hint="eastAsia"/>
          <w:color w:val="4472C4" w:themeColor="accent1"/>
        </w:rPr>
        <w:t>令和</w:t>
      </w:r>
      <w:r w:rsidR="00DF7FFE" w:rsidRPr="00D03BF3">
        <w:rPr>
          <w:rFonts w:hint="eastAsia"/>
          <w:color w:val="4472C4" w:themeColor="accent1"/>
        </w:rPr>
        <w:t>9</w:t>
      </w:r>
      <w:r w:rsidR="00DF7FFE" w:rsidRPr="00D03BF3">
        <w:rPr>
          <w:rFonts w:hint="eastAsia"/>
          <w:color w:val="4472C4" w:themeColor="accent1"/>
        </w:rPr>
        <w:t>年</w:t>
      </w:r>
      <w:r w:rsidR="00DF7FFE" w:rsidRPr="00D03BF3">
        <w:rPr>
          <w:rFonts w:hint="eastAsia"/>
          <w:color w:val="4472C4" w:themeColor="accent1"/>
        </w:rPr>
        <w:t>4</w:t>
      </w:r>
      <w:r w:rsidR="00DF7FFE" w:rsidRPr="00D03BF3">
        <w:rPr>
          <w:rFonts w:hint="eastAsia"/>
          <w:color w:val="4472C4" w:themeColor="accent1"/>
        </w:rPr>
        <w:t>月</w:t>
      </w:r>
      <w:r w:rsidR="00DF7FFE" w:rsidRPr="00D03BF3">
        <w:rPr>
          <w:rFonts w:hint="eastAsia"/>
          <w:color w:val="4472C4" w:themeColor="accent1"/>
        </w:rPr>
        <w:t>1</w:t>
      </w:r>
      <w:r w:rsidR="00DF7FFE" w:rsidRPr="00D03BF3">
        <w:rPr>
          <w:rFonts w:hint="eastAsia"/>
          <w:color w:val="4472C4" w:themeColor="accent1"/>
        </w:rPr>
        <w:t>日以降の経費は助成対象外ですが、今後の国の予算措置状況により、対象となる可能性があります。</w:t>
      </w:r>
    </w:p>
    <w:p w14:paraId="2387FA37" w14:textId="40D3D144" w:rsidR="0013305C" w:rsidRPr="00D03BF3" w:rsidRDefault="00AC7581" w:rsidP="00B82439">
      <w:pPr>
        <w:spacing w:line="0" w:lineRule="atLeast"/>
        <w:ind w:leftChars="100" w:left="530" w:hangingChars="150" w:hanging="318"/>
        <w:jc w:val="left"/>
        <w:rPr>
          <w:color w:val="4472C4" w:themeColor="accent1"/>
        </w:rPr>
      </w:pPr>
      <w:r w:rsidRPr="00D03BF3">
        <w:rPr>
          <w:rFonts w:hint="eastAsia"/>
          <w:color w:val="4472C4" w:themeColor="accent1"/>
        </w:rPr>
        <w:t>例：</w:t>
      </w:r>
      <w:r w:rsidR="00063517" w:rsidRPr="00D03BF3">
        <w:rPr>
          <w:rFonts w:hint="eastAsia"/>
          <w:color w:val="4472C4" w:themeColor="accent1"/>
        </w:rPr>
        <w:t>交付決定通知日から</w:t>
      </w:r>
      <w:r w:rsidR="00FA69DF">
        <w:rPr>
          <w:rFonts w:hint="eastAsia"/>
          <w:color w:val="4472C4" w:themeColor="accent1"/>
        </w:rPr>
        <w:t>3</w:t>
      </w:r>
      <w:r w:rsidR="00FA69DF">
        <w:rPr>
          <w:rFonts w:hint="eastAsia"/>
          <w:color w:val="4472C4" w:themeColor="accent1"/>
        </w:rPr>
        <w:t>年間</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104138" w:rsidRDefault="008E3560" w:rsidP="004B45A4">
      <w:pPr>
        <w:spacing w:line="0" w:lineRule="atLeast"/>
        <w:rPr>
          <w:rFonts w:ascii="ＭＳ 明朝" w:hAnsi="ＭＳ 明朝"/>
          <w:b/>
          <w:bCs/>
          <w:w w:val="84"/>
          <w:kern w:val="0"/>
          <w:szCs w:val="21"/>
        </w:rPr>
      </w:pPr>
      <w:r w:rsidRPr="00104138">
        <w:rPr>
          <w:rFonts w:ascii="ＭＳ 明朝" w:hAnsi="ＭＳ 明朝" w:hint="eastAsia"/>
          <w:b/>
          <w:bCs/>
          <w:szCs w:val="21"/>
        </w:rPr>
        <w:t>（４）実証分野</w:t>
      </w:r>
      <w:bookmarkEnd w:id="5"/>
    </w:p>
    <w:p w14:paraId="319C3F2A" w14:textId="32A78F45" w:rsidR="008E3560" w:rsidRPr="00104138" w:rsidRDefault="00FA69DF"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①養殖製品の品質保持・管理</w:t>
      </w:r>
      <w:r w:rsidR="009B3F60" w:rsidRPr="00104138">
        <w:rPr>
          <w:rFonts w:ascii="游明朝" w:hAnsi="游明朝" w:hint="eastAsia"/>
          <w:szCs w:val="21"/>
        </w:rPr>
        <w:t>に関する技術開発</w:t>
      </w:r>
    </w:p>
    <w:p w14:paraId="522FF0B8" w14:textId="456F24DF" w:rsidR="008E3560" w:rsidRPr="00104138" w:rsidRDefault="00FA69DF"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②</w:t>
      </w:r>
      <w:r w:rsidR="009B3F60" w:rsidRPr="00104138">
        <w:rPr>
          <w:rFonts w:ascii="游明朝" w:hAnsi="游明朝" w:hint="eastAsia"/>
          <w:szCs w:val="21"/>
        </w:rPr>
        <w:t>気候変動等漁場環境変化に対応できる生産技術開発</w:t>
      </w:r>
    </w:p>
    <w:p w14:paraId="1432A11B" w14:textId="7B6749D5" w:rsidR="008E3560" w:rsidRPr="00104138" w:rsidRDefault="00FA69DF"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③スマート水産業の推進</w:t>
      </w:r>
      <w:r w:rsidR="009B3F60" w:rsidRPr="00104138">
        <w:rPr>
          <w:rFonts w:ascii="游明朝" w:hAnsi="游明朝" w:hint="eastAsia"/>
          <w:szCs w:val="21"/>
        </w:rPr>
        <w:t>に関する技術開発</w:t>
      </w:r>
    </w:p>
    <w:p w14:paraId="755B4F9D" w14:textId="0C6EF7CC" w:rsidR="008E3560" w:rsidRPr="00104138" w:rsidRDefault="00FA69DF"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④新魚種・新養殖システムの推進</w:t>
      </w:r>
      <w:r w:rsidR="009B3F60" w:rsidRPr="00104138">
        <w:rPr>
          <w:rFonts w:ascii="游明朝" w:hAnsi="游明朝" w:hint="eastAsia"/>
          <w:szCs w:val="21"/>
        </w:rPr>
        <w:t>に関する技術開発</w:t>
      </w:r>
    </w:p>
    <w:p w14:paraId="5B859684" w14:textId="66F32AE0" w:rsidR="008E3560" w:rsidRPr="00104138" w:rsidRDefault="00FA69DF"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⑤</w:t>
      </w:r>
      <w:r w:rsidR="009B3F60" w:rsidRPr="00104138">
        <w:rPr>
          <w:rFonts w:ascii="游明朝" w:hAnsi="游明朝" w:hint="eastAsia"/>
          <w:szCs w:val="21"/>
        </w:rPr>
        <w:t>養殖水産物の疾病関連対策に関する技術開発</w:t>
      </w:r>
    </w:p>
    <w:p w14:paraId="2EEC1AB3" w14:textId="63F0D309" w:rsidR="008E3560" w:rsidRDefault="00FA69DF"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⑥配合飼料等の水産資材</w:t>
      </w:r>
      <w:r w:rsidR="009B3F60" w:rsidRPr="00104138">
        <w:rPr>
          <w:rFonts w:ascii="游明朝" w:hAnsi="游明朝" w:hint="eastAsia"/>
          <w:szCs w:val="21"/>
        </w:rPr>
        <w:t>に関する技術</w:t>
      </w:r>
      <w:r w:rsidR="008E3560" w:rsidRPr="00104138">
        <w:rPr>
          <w:rFonts w:ascii="游明朝" w:hAnsi="游明朝" w:hint="eastAsia"/>
          <w:szCs w:val="21"/>
        </w:rPr>
        <w:t>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lastRenderedPageBreak/>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7"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7"/>
      <w:r w:rsidRPr="00492931">
        <w:rPr>
          <w:rFonts w:hint="eastAsia"/>
          <w:color w:val="4472C4" w:themeColor="accent1"/>
        </w:rPr>
        <w:t>記載して下さい。</w:t>
      </w:r>
    </w:p>
    <w:p w14:paraId="2ED970B5" w14:textId="04524D2C" w:rsidR="00AC7581" w:rsidRPr="00492931" w:rsidRDefault="0013305C" w:rsidP="00AC7581">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00AC7581" w:rsidRPr="00B9292C">
        <w:rPr>
          <w:rFonts w:hint="eastAsia"/>
          <w:color w:val="4472C4" w:themeColor="accent1"/>
        </w:rPr>
        <w:t>ポンチ絵には少なくとも①事業名、②事業の概要、</w:t>
      </w:r>
      <w:r w:rsidR="00E84E09" w:rsidRPr="00B9292C">
        <w:rPr>
          <w:rFonts w:hint="eastAsia"/>
          <w:color w:val="4472C4" w:themeColor="accent1"/>
        </w:rPr>
        <w:t>③</w:t>
      </w:r>
      <w:r w:rsidR="00AC7581" w:rsidRPr="00B9292C">
        <w:rPr>
          <w:rFonts w:hint="eastAsia"/>
          <w:color w:val="4472C4" w:themeColor="accent1"/>
        </w:rPr>
        <w:t>参画機関を記載してください。</w:t>
      </w:r>
      <w:r w:rsidR="00E84E09" w:rsidRPr="00B9292C">
        <w:rPr>
          <w:rFonts w:hint="eastAsia"/>
          <w:color w:val="4472C4" w:themeColor="accent1"/>
        </w:rPr>
        <w:t>（</w:t>
      </w:r>
      <w:r w:rsidR="00AC7581" w:rsidRPr="00B9292C">
        <w:rPr>
          <w:rFonts w:hint="eastAsia"/>
          <w:color w:val="4472C4" w:themeColor="accent1"/>
        </w:rPr>
        <w:t>必須、</w:t>
      </w:r>
      <w:r w:rsidR="00AC7581" w:rsidRPr="00B9292C">
        <w:rPr>
          <w:color w:val="4472C4" w:themeColor="accent1"/>
        </w:rPr>
        <w:t>A4</w:t>
      </w:r>
      <w:r w:rsidR="00AC7581" w:rsidRPr="00B9292C">
        <w:rPr>
          <w:rFonts w:hint="eastAsia"/>
          <w:color w:val="4472C4" w:themeColor="accent1"/>
        </w:rPr>
        <w:t>版１枚</w:t>
      </w:r>
      <w:r w:rsidR="00E84E09" w:rsidRPr="00B9292C">
        <w:rPr>
          <w:rFonts w:hint="eastAsia"/>
          <w:color w:val="4472C4" w:themeColor="accent1"/>
        </w:rPr>
        <w:t>。なお、</w:t>
      </w:r>
      <w:r w:rsidR="00AC7581" w:rsidRPr="00B9292C">
        <w:rPr>
          <w:rFonts w:hint="eastAsia"/>
          <w:color w:val="4472C4" w:themeColor="accent1"/>
        </w:rPr>
        <w:t>採択された場合は本会ウェブサイトに掲載されます。</w:t>
      </w:r>
      <w:r w:rsidR="00E84E09" w:rsidRPr="00B9292C">
        <w:rPr>
          <w:rFonts w:hint="eastAsia"/>
          <w:color w:val="4472C4" w:themeColor="accent1"/>
        </w:rPr>
        <w:t>）</w:t>
      </w:r>
    </w:p>
    <w:p w14:paraId="5247EFE7" w14:textId="66C58A75" w:rsidR="0013305C" w:rsidRPr="00492931" w:rsidRDefault="0013305C" w:rsidP="000F012C">
      <w:pPr>
        <w:ind w:leftChars="200" w:left="742" w:hangingChars="150" w:hanging="318"/>
        <w:rPr>
          <w:color w:val="4472C4" w:themeColor="accent1"/>
        </w:rPr>
      </w:pP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8"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8"/>
    <w:p w14:paraId="5F7AF5E9" w14:textId="77777777" w:rsidR="00942FD7" w:rsidRPr="00F251CA" w:rsidRDefault="00942FD7" w:rsidP="00850DA4">
      <w:pPr>
        <w:rPr>
          <w:rFonts w:ascii="ＭＳ 明朝" w:hAnsi="ＭＳ 明朝"/>
          <w:szCs w:val="21"/>
        </w:rPr>
      </w:pPr>
    </w:p>
    <w:p w14:paraId="78493D51" w14:textId="77777777" w:rsidR="001A24D7" w:rsidRPr="00F251CA" w:rsidRDefault="001A24D7" w:rsidP="001A24D7">
      <w:pPr>
        <w:ind w:firstLine="212"/>
        <w:rPr>
          <w:rFonts w:ascii="ＭＳ 明朝" w:hAnsi="ＭＳ 明朝"/>
          <w:szCs w:val="21"/>
        </w:rPr>
      </w:pPr>
      <w:r>
        <w:rPr>
          <w:rFonts w:ascii="ＭＳ 明朝" w:hAnsi="ＭＳ 明朝" w:hint="eastAsia"/>
          <w:szCs w:val="21"/>
        </w:rPr>
        <w:t>③</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の目標</w:t>
      </w:r>
    </w:p>
    <w:p w14:paraId="2CC24895" w14:textId="2D9A2A3B" w:rsidR="001A24D7" w:rsidRDefault="001A24D7" w:rsidP="001A24D7">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6A5237">
        <w:rPr>
          <w:rFonts w:ascii="ＭＳ 明朝" w:hAnsi="ＭＳ 明朝" w:hint="eastAsia"/>
          <w:color w:val="4472C4" w:themeColor="accent1"/>
          <w:szCs w:val="21"/>
        </w:rPr>
        <w:t xml:space="preserve"> </w:t>
      </w:r>
      <w:r>
        <w:rPr>
          <w:rFonts w:ascii="ＭＳ 明朝" w:hAnsi="ＭＳ 明朝" w:hint="eastAsia"/>
          <w:color w:val="4472C4" w:themeColor="accent1"/>
          <w:szCs w:val="21"/>
        </w:rPr>
        <w:t>可能な限り定量的な記載としてください。</w:t>
      </w:r>
    </w:p>
    <w:p w14:paraId="34675538" w14:textId="77777777" w:rsidR="001A24D7" w:rsidRDefault="001A24D7" w:rsidP="001A24D7">
      <w:pPr>
        <w:ind w:leftChars="100" w:left="424" w:hangingChars="100" w:hanging="212"/>
        <w:rPr>
          <w:rFonts w:ascii="ＭＳ 明朝" w:hAnsi="ＭＳ 明朝"/>
          <w:szCs w:val="21"/>
        </w:rPr>
      </w:pPr>
    </w:p>
    <w:p w14:paraId="7B3D1E0E" w14:textId="77777777" w:rsidR="001A24D7" w:rsidRDefault="001A24D7" w:rsidP="001A24D7">
      <w:pPr>
        <w:ind w:leftChars="100" w:left="424" w:hangingChars="100" w:hanging="212"/>
        <w:rPr>
          <w:rFonts w:ascii="ＭＳ 明朝" w:hAnsi="ＭＳ 明朝"/>
          <w:szCs w:val="21"/>
        </w:rPr>
      </w:pPr>
      <w:r>
        <w:rPr>
          <w:rFonts w:ascii="ＭＳ 明朝" w:hAnsi="ＭＳ 明朝" w:hint="eastAsia"/>
          <w:szCs w:val="21"/>
        </w:rPr>
        <w:t>④</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の</w:t>
      </w:r>
      <w:r>
        <w:rPr>
          <w:rFonts w:ascii="ＭＳ 明朝" w:hAnsi="ＭＳ 明朝" w:hint="eastAsia"/>
          <w:szCs w:val="21"/>
        </w:rPr>
        <w:t>内容と実施方法</w:t>
      </w:r>
    </w:p>
    <w:p w14:paraId="72B701AF" w14:textId="2AFF80A2" w:rsidR="001A24D7" w:rsidRDefault="001A24D7" w:rsidP="001A24D7">
      <w:pPr>
        <w:ind w:leftChars="199" w:left="655" w:hangingChars="110" w:hanging="233"/>
        <w:rPr>
          <w:rFonts w:ascii="ＭＳ 明朝" w:hAnsi="ＭＳ 明朝"/>
          <w:color w:val="4472C4" w:themeColor="accent1"/>
          <w:szCs w:val="21"/>
        </w:rPr>
      </w:pPr>
      <w:r w:rsidRPr="00942FD7">
        <w:rPr>
          <w:rFonts w:ascii="ＭＳ 明朝" w:hAnsi="ＭＳ 明朝" w:hint="eastAsia"/>
          <w:color w:val="4472C4" w:themeColor="accent1"/>
          <w:szCs w:val="21"/>
        </w:rPr>
        <w:t>※</w:t>
      </w:r>
      <w:r w:rsidR="006A5237">
        <w:rPr>
          <w:rFonts w:ascii="ＭＳ 明朝" w:hAnsi="ＭＳ 明朝" w:hint="eastAsia"/>
          <w:color w:val="4472C4" w:themeColor="accent1"/>
          <w:szCs w:val="21"/>
        </w:rPr>
        <w:t xml:space="preserve"> </w:t>
      </w:r>
      <w:r>
        <w:rPr>
          <w:rFonts w:ascii="ＭＳ 明朝" w:hAnsi="ＭＳ 明朝" w:hint="eastAsia"/>
          <w:color w:val="4472C4" w:themeColor="accent1"/>
          <w:szCs w:val="21"/>
        </w:rPr>
        <w:t>事業経費の積算根拠と照合できるよう、実証試験の具体的な実施方法をできるだけ詳細に記述してください。</w:t>
      </w:r>
    </w:p>
    <w:p w14:paraId="71C8877D" w14:textId="26F68006" w:rsidR="001A24D7" w:rsidRPr="007476E5" w:rsidRDefault="001A24D7" w:rsidP="001A24D7">
      <w:pPr>
        <w:ind w:leftChars="199" w:left="655" w:hangingChars="110" w:hanging="233"/>
        <w:rPr>
          <w:rFonts w:ascii="ＭＳ 明朝" w:hAnsi="ＭＳ 明朝"/>
          <w:color w:val="4472C4" w:themeColor="accent1"/>
          <w:szCs w:val="21"/>
        </w:rPr>
      </w:pPr>
      <w:r>
        <w:rPr>
          <w:rFonts w:ascii="ＭＳ 明朝" w:hAnsi="ＭＳ 明朝" w:hint="eastAsia"/>
          <w:color w:val="4472C4" w:themeColor="accent1"/>
          <w:szCs w:val="21"/>
        </w:rPr>
        <w:t>※</w:t>
      </w:r>
      <w:r w:rsidR="006A5237">
        <w:rPr>
          <w:rFonts w:ascii="ＭＳ 明朝" w:hAnsi="ＭＳ 明朝" w:hint="eastAsia"/>
          <w:color w:val="4472C4" w:themeColor="accent1"/>
          <w:szCs w:val="21"/>
        </w:rPr>
        <w:t xml:space="preserve"> </w:t>
      </w:r>
      <w:r>
        <w:rPr>
          <w:rFonts w:ascii="ＭＳ 明朝" w:hAnsi="ＭＳ 明朝" w:hint="eastAsia"/>
          <w:color w:val="4472C4" w:themeColor="accent1"/>
          <w:szCs w:val="21"/>
        </w:rPr>
        <w:t>構成機関ごとに分担内容を記述してください。</w:t>
      </w:r>
    </w:p>
    <w:p w14:paraId="3502BC6C" w14:textId="77777777" w:rsidR="001A24D7" w:rsidRPr="00F251CA" w:rsidRDefault="001A24D7" w:rsidP="001A24D7">
      <w:pPr>
        <w:rPr>
          <w:rFonts w:ascii="ＭＳ 明朝" w:hAnsi="ＭＳ 明朝"/>
          <w:szCs w:val="21"/>
        </w:rPr>
      </w:pPr>
    </w:p>
    <w:p w14:paraId="4503585F" w14:textId="77777777" w:rsidR="001A24D7" w:rsidRPr="00F251CA" w:rsidRDefault="001A24D7" w:rsidP="001A24D7">
      <w:pPr>
        <w:ind w:firstLine="212"/>
        <w:rPr>
          <w:rFonts w:ascii="ＭＳ 明朝" w:hAnsi="ＭＳ 明朝"/>
          <w:szCs w:val="21"/>
        </w:rPr>
      </w:pPr>
      <w:r>
        <w:rPr>
          <w:rFonts w:ascii="ＭＳ 明朝" w:hAnsi="ＭＳ 明朝" w:hint="eastAsia"/>
          <w:szCs w:val="21"/>
        </w:rPr>
        <w:t>⑤</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を行うフィールド</w:t>
      </w:r>
    </w:p>
    <w:p w14:paraId="2C6205E3" w14:textId="77777777" w:rsidR="001A24D7" w:rsidRDefault="001A24D7" w:rsidP="001A24D7">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Pr="001A24D7"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w:t>
      </w:r>
      <w:r w:rsidR="008E3560" w:rsidRPr="00D03BF3">
        <w:rPr>
          <w:rFonts w:ascii="ＭＳ 明朝" w:hAnsi="ＭＳ 明朝" w:hint="eastAsia"/>
          <w:color w:val="0070C0"/>
          <w:szCs w:val="21"/>
        </w:rPr>
        <w:t>くだ</w:t>
      </w:r>
      <w:r w:rsidR="008E3560" w:rsidRPr="00942FD7">
        <w:rPr>
          <w:rFonts w:ascii="ＭＳ 明朝" w:hAnsi="ＭＳ 明朝" w:hint="eastAsia"/>
          <w:color w:val="4472C4" w:themeColor="accent1"/>
          <w:szCs w:val="21"/>
        </w:rPr>
        <w:t>さい。</w:t>
      </w:r>
    </w:p>
    <w:p w14:paraId="137F9390" w14:textId="7D72884A" w:rsidR="008E3560" w:rsidRPr="00D03BF3" w:rsidRDefault="007E3AF6" w:rsidP="00CC5CFE">
      <w:pPr>
        <w:spacing w:line="0" w:lineRule="atLeast"/>
        <w:ind w:firstLine="712"/>
        <w:rPr>
          <w:rFonts w:ascii="ＭＳ 明朝" w:hAnsi="ＭＳ 明朝"/>
          <w:color w:val="4472C4" w:themeColor="accent1"/>
          <w:w w:val="84"/>
          <w:kern w:val="0"/>
          <w:szCs w:val="21"/>
        </w:rPr>
      </w:pPr>
      <w:r w:rsidRPr="00D03BF3">
        <w:rPr>
          <w:rFonts w:ascii="ＭＳ 明朝" w:hAnsi="ＭＳ 明朝"/>
          <w:b/>
          <w:noProof/>
          <w:color w:val="4472C4" w:themeColor="accent1"/>
          <w:szCs w:val="21"/>
        </w:rPr>
        <w:lastRenderedPageBreak/>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sidRPr="00D03BF3">
        <w:rPr>
          <w:rFonts w:ascii="ＭＳ 明朝" w:hAnsi="ＭＳ 明朝" w:hint="eastAsia"/>
          <w:color w:val="4472C4" w:themeColor="accent1"/>
          <w:w w:val="84"/>
          <w:kern w:val="0"/>
          <w:szCs w:val="21"/>
        </w:rPr>
        <w:t>年次計画</w:t>
      </w:r>
      <w:r w:rsidRPr="00D03BF3">
        <w:rPr>
          <w:rFonts w:ascii="ＭＳ 明朝" w:hAnsi="ＭＳ 明朝" w:hint="eastAsia"/>
          <w:color w:val="4472C4" w:themeColor="accent1"/>
          <w:w w:val="84"/>
          <w:kern w:val="0"/>
          <w:szCs w:val="21"/>
        </w:rPr>
        <w:t>の作成例</w:t>
      </w:r>
    </w:p>
    <w:p w14:paraId="424B4AA5" w14:textId="3C220519" w:rsidR="00DE0E94" w:rsidRDefault="00942FD7" w:rsidP="000F012C">
      <w:pPr>
        <w:ind w:leftChars="200" w:left="424"/>
        <w:rPr>
          <w:rFonts w:ascii="ＭＳ 明朝" w:hAnsi="ＭＳ 明朝"/>
          <w:b/>
          <w:szCs w:val="21"/>
        </w:rPr>
      </w:pPr>
      <w:r w:rsidRPr="00D03BF3">
        <w:rPr>
          <w:rFonts w:ascii="ＭＳ 明朝" w:hAnsi="ＭＳ 明朝" w:hint="eastAsia"/>
          <w:color w:val="4472C4" w:themeColor="accent1"/>
          <w:szCs w:val="21"/>
        </w:rPr>
        <w:t>※</w:t>
      </w:r>
      <w:r w:rsidR="000F012C" w:rsidRPr="00D03BF3">
        <w:rPr>
          <w:rFonts w:ascii="ＭＳ 明朝" w:hAnsi="ＭＳ 明朝" w:hint="eastAsia"/>
          <w:color w:val="4472C4" w:themeColor="accent1"/>
          <w:szCs w:val="21"/>
        </w:rPr>
        <w:t xml:space="preserve"> </w:t>
      </w:r>
      <w:r w:rsidR="00006921" w:rsidRPr="00D03BF3">
        <w:rPr>
          <w:rFonts w:ascii="ＭＳ 明朝" w:hAnsi="ＭＳ 明朝" w:hint="eastAsia"/>
          <w:color w:val="4472C4" w:themeColor="accent1"/>
          <w:szCs w:val="21"/>
        </w:rPr>
        <w:t>必要に応じて</w:t>
      </w:r>
      <w:r w:rsidR="00C2377F" w:rsidRPr="00D03BF3">
        <w:rPr>
          <w:rFonts w:ascii="ＭＳ 明朝" w:hAnsi="ＭＳ 明朝" w:hint="eastAsia"/>
          <w:color w:val="4472C4" w:themeColor="accent1"/>
          <w:szCs w:val="21"/>
        </w:rPr>
        <w:t>事業</w:t>
      </w:r>
      <w:r w:rsidR="00104138" w:rsidRPr="00D03BF3">
        <w:rPr>
          <w:rFonts w:ascii="ＭＳ 明朝" w:hAnsi="ＭＳ 明朝" w:hint="eastAsia"/>
          <w:color w:val="4472C4" w:themeColor="accent1"/>
          <w:szCs w:val="21"/>
        </w:rPr>
        <w:t>基本</w:t>
      </w:r>
      <w:r w:rsidR="00C2377F" w:rsidRPr="00D03BF3">
        <w:rPr>
          <w:rFonts w:ascii="ＭＳ 明朝" w:hAnsi="ＭＳ 明朝" w:hint="eastAsia"/>
          <w:color w:val="4472C4" w:themeColor="accent1"/>
          <w:szCs w:val="21"/>
        </w:rPr>
        <w:t>計画を補助的に説明する</w:t>
      </w:r>
      <w:r w:rsidR="00006921" w:rsidRPr="00D03BF3">
        <w:rPr>
          <w:rFonts w:ascii="ＭＳ 明朝" w:hAnsi="ＭＳ 明朝" w:hint="eastAsia"/>
          <w:color w:val="4472C4" w:themeColor="accent1"/>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9"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0" w:name="_Hlk72394098"/>
      <w:bookmarkEnd w:id="9"/>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1" w:name="_Hlk72393998"/>
            <w:bookmarkEnd w:id="10"/>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D03BF3" w:rsidRDefault="00850DA4" w:rsidP="00850DA4">
            <w:pPr>
              <w:rPr>
                <w:rFonts w:ascii="ＭＳ 明朝" w:hAnsi="ＭＳ 明朝"/>
                <w:color w:val="4472C4" w:themeColor="accent1"/>
                <w:szCs w:val="21"/>
              </w:rPr>
            </w:pPr>
            <w:r w:rsidRPr="00D03BF3">
              <w:rPr>
                <w:rFonts w:hint="eastAsia"/>
                <w:color w:val="4472C4" w:themeColor="accent1"/>
              </w:rPr>
              <w:t>※各担当者の単価×人時間により算出して下さい。</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D03BF3" w:rsidRDefault="00850DA4" w:rsidP="00850DA4">
            <w:pPr>
              <w:rPr>
                <w:rFonts w:ascii="ＭＳ 明朝" w:hAnsi="ＭＳ 明朝"/>
                <w:color w:val="4472C4" w:themeColor="accent1"/>
                <w:szCs w:val="21"/>
              </w:rPr>
            </w:pPr>
            <w:r w:rsidRPr="00D03BF3">
              <w:rPr>
                <w:rFonts w:hint="eastAsia"/>
                <w:color w:val="4472C4" w:themeColor="accent1"/>
              </w:rPr>
              <w:t>※細目を記入して下さい。</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D03BF3" w:rsidRDefault="00850DA4" w:rsidP="00850DA4">
            <w:pPr>
              <w:rPr>
                <w:rFonts w:ascii="ＭＳ 明朝" w:hAnsi="ＭＳ 明朝"/>
                <w:color w:val="4472C4" w:themeColor="accent1"/>
                <w:szCs w:val="21"/>
              </w:rPr>
            </w:pPr>
            <w:r w:rsidRPr="00D03BF3">
              <w:rPr>
                <w:rFonts w:hint="eastAsia"/>
                <w:color w:val="4472C4" w:themeColor="accent1"/>
              </w:rPr>
              <w:t>※細目を記入して下さい。</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D03BF3" w:rsidRDefault="00850DA4" w:rsidP="00850DA4">
            <w:pPr>
              <w:rPr>
                <w:rFonts w:ascii="ＭＳ 明朝" w:hAnsi="ＭＳ 明朝"/>
                <w:color w:val="4472C4" w:themeColor="accent1"/>
                <w:szCs w:val="21"/>
              </w:rPr>
            </w:pPr>
            <w:r w:rsidRPr="00D03BF3">
              <w:rPr>
                <w:rFonts w:hint="eastAsia"/>
                <w:color w:val="4472C4" w:themeColor="accent1"/>
              </w:rPr>
              <w:t>※移動区間および運賃×利用回数により算出して下さい。宿泊を伴う場合は宿泊料×泊数により算出して下さい。</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D03BF3" w:rsidRDefault="00850DA4" w:rsidP="00850DA4">
            <w:pPr>
              <w:rPr>
                <w:rFonts w:ascii="ＭＳ 明朝" w:hAnsi="ＭＳ 明朝"/>
                <w:color w:val="4472C4" w:themeColor="accent1"/>
                <w:szCs w:val="21"/>
              </w:rPr>
            </w:pPr>
            <w:r w:rsidRPr="00D03BF3">
              <w:rPr>
                <w:rFonts w:hint="eastAsia"/>
                <w:color w:val="4472C4" w:themeColor="accent1"/>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D03BF3" w:rsidRDefault="009A2D2B" w:rsidP="00850DA4">
            <w:pPr>
              <w:rPr>
                <w:rFonts w:ascii="ＭＳ 明朝" w:hAnsi="ＭＳ 明朝"/>
                <w:color w:val="4472C4" w:themeColor="accent1"/>
                <w:szCs w:val="21"/>
              </w:rPr>
            </w:pPr>
            <w:r w:rsidRPr="00D03BF3">
              <w:rPr>
                <w:rFonts w:ascii="ＭＳ 明朝" w:hAnsi="ＭＳ 明朝" w:hint="eastAsia"/>
                <w:color w:val="4472C4" w:themeColor="accent1"/>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D03BF3" w:rsidRDefault="009A2D2B" w:rsidP="00850DA4">
            <w:pPr>
              <w:rPr>
                <w:rFonts w:ascii="ＭＳ 明朝" w:hAnsi="ＭＳ 明朝"/>
                <w:color w:val="4472C4" w:themeColor="accent1"/>
                <w:szCs w:val="21"/>
              </w:rPr>
            </w:pPr>
            <w:r w:rsidRPr="00D03BF3">
              <w:rPr>
                <w:rFonts w:ascii="ＭＳ 明朝" w:hAnsi="ＭＳ 明朝" w:hint="eastAsia"/>
                <w:color w:val="4472C4" w:themeColor="accent1"/>
                <w:szCs w:val="21"/>
              </w:rPr>
              <w:t>※細目を記入して下さい。別紙2の機械・備品購入計画に詳細を記入して下さい。</w:t>
            </w:r>
          </w:p>
        </w:tc>
      </w:tr>
      <w:tr w:rsidR="00850DA4" w:rsidRPr="00F251CA" w14:paraId="279D5E02" w14:textId="77777777" w:rsidTr="00AC7581">
        <w:trPr>
          <w:trHeight w:val="624"/>
        </w:trPr>
        <w:tc>
          <w:tcPr>
            <w:tcW w:w="576" w:type="dxa"/>
            <w:vMerge/>
            <w:tcBorders>
              <w:bottom w:val="single" w:sz="12" w:space="0" w:color="auto"/>
            </w:tcBorders>
            <w:vAlign w:val="center"/>
          </w:tcPr>
          <w:p w14:paraId="4763BCAE" w14:textId="77777777" w:rsidR="00850DA4" w:rsidRPr="00F251CA" w:rsidRDefault="00850DA4" w:rsidP="00850DA4">
            <w:pPr>
              <w:jc w:val="center"/>
              <w:rPr>
                <w:rFonts w:ascii="ＭＳ 明朝" w:hAnsi="ＭＳ 明朝"/>
                <w:szCs w:val="21"/>
              </w:rPr>
            </w:pPr>
          </w:p>
        </w:tc>
        <w:tc>
          <w:tcPr>
            <w:tcW w:w="1829" w:type="dxa"/>
            <w:tcBorders>
              <w:bottom w:val="single" w:sz="12" w:space="0" w:color="auto"/>
            </w:tcBorders>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tcBorders>
              <w:bottom w:val="single" w:sz="12" w:space="0" w:color="auto"/>
            </w:tcBorders>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tcBorders>
              <w:bottom w:val="single" w:sz="12" w:space="0" w:color="auto"/>
            </w:tcBorders>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tcBorders>
              <w:bottom w:val="single" w:sz="12" w:space="0" w:color="auto"/>
            </w:tcBorders>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Borders>
              <w:bottom w:val="single" w:sz="12" w:space="0" w:color="auto"/>
            </w:tcBorders>
          </w:tcPr>
          <w:p w14:paraId="4773269E" w14:textId="596C54DB" w:rsidR="00850DA4" w:rsidRPr="00D03BF3" w:rsidRDefault="00850DA4" w:rsidP="00850DA4">
            <w:pPr>
              <w:rPr>
                <w:rFonts w:ascii="ＭＳ 明朝" w:hAnsi="ＭＳ 明朝"/>
                <w:color w:val="4472C4" w:themeColor="accent1"/>
                <w:szCs w:val="21"/>
              </w:rPr>
            </w:pPr>
            <w:r w:rsidRPr="00D03BF3">
              <w:rPr>
                <w:rFonts w:hint="eastAsia"/>
                <w:color w:val="4472C4" w:themeColor="accent1"/>
              </w:rPr>
              <w:t>※細目を記入して下さい。</w:t>
            </w:r>
          </w:p>
        </w:tc>
      </w:tr>
      <w:tr w:rsidR="00850DA4" w:rsidRPr="00F251CA" w14:paraId="049EBD47" w14:textId="77777777" w:rsidTr="00AC7581">
        <w:trPr>
          <w:trHeight w:val="312"/>
        </w:trPr>
        <w:tc>
          <w:tcPr>
            <w:tcW w:w="576" w:type="dxa"/>
            <w:tcBorders>
              <w:top w:val="single" w:sz="12" w:space="0" w:color="auto"/>
            </w:tcBorders>
          </w:tcPr>
          <w:p w14:paraId="5B2C27B3" w14:textId="77777777" w:rsidR="00850DA4" w:rsidRPr="00F251CA" w:rsidRDefault="00850DA4" w:rsidP="00850DA4">
            <w:pPr>
              <w:rPr>
                <w:rFonts w:ascii="ＭＳ 明朝" w:hAnsi="ＭＳ 明朝"/>
                <w:szCs w:val="21"/>
              </w:rPr>
            </w:pPr>
          </w:p>
        </w:tc>
        <w:tc>
          <w:tcPr>
            <w:tcW w:w="1829" w:type="dxa"/>
            <w:tcBorders>
              <w:top w:val="single" w:sz="12" w:space="0" w:color="auto"/>
            </w:tcBorders>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Borders>
              <w:top w:val="single" w:sz="12" w:space="0" w:color="auto"/>
            </w:tcBorders>
            <w:vAlign w:val="center"/>
          </w:tcPr>
          <w:p w14:paraId="25FF3584" w14:textId="77777777" w:rsidR="00850DA4" w:rsidRPr="00F251CA" w:rsidRDefault="00850DA4" w:rsidP="00104138">
            <w:pPr>
              <w:ind w:right="170"/>
              <w:jc w:val="right"/>
              <w:rPr>
                <w:rFonts w:ascii="ＭＳ 明朝" w:hAnsi="ＭＳ 明朝"/>
                <w:szCs w:val="21"/>
              </w:rPr>
            </w:pPr>
          </w:p>
        </w:tc>
        <w:tc>
          <w:tcPr>
            <w:tcW w:w="2062" w:type="dxa"/>
            <w:tcBorders>
              <w:top w:val="single" w:sz="12" w:space="0" w:color="auto"/>
            </w:tcBorders>
            <w:vAlign w:val="center"/>
          </w:tcPr>
          <w:p w14:paraId="4AB4DEAC" w14:textId="77777777" w:rsidR="00850DA4" w:rsidRPr="00F251CA" w:rsidRDefault="00850DA4" w:rsidP="00104138">
            <w:pPr>
              <w:ind w:right="170"/>
              <w:jc w:val="right"/>
              <w:rPr>
                <w:rFonts w:ascii="ＭＳ 明朝" w:hAnsi="ＭＳ 明朝"/>
                <w:szCs w:val="21"/>
              </w:rPr>
            </w:pPr>
          </w:p>
        </w:tc>
        <w:tc>
          <w:tcPr>
            <w:tcW w:w="1438" w:type="dxa"/>
            <w:tcBorders>
              <w:top w:val="single" w:sz="12" w:space="0" w:color="auto"/>
            </w:tcBorders>
            <w:vAlign w:val="center"/>
          </w:tcPr>
          <w:p w14:paraId="0F1FCC4D" w14:textId="77777777" w:rsidR="00850DA4" w:rsidRPr="00F251CA" w:rsidRDefault="00850DA4" w:rsidP="00104138">
            <w:pPr>
              <w:ind w:right="170"/>
              <w:jc w:val="right"/>
              <w:rPr>
                <w:rFonts w:ascii="ＭＳ 明朝" w:hAnsi="ＭＳ 明朝"/>
                <w:szCs w:val="21"/>
              </w:rPr>
            </w:pPr>
          </w:p>
        </w:tc>
        <w:tc>
          <w:tcPr>
            <w:tcW w:w="1481" w:type="dxa"/>
            <w:tcBorders>
              <w:top w:val="single" w:sz="12" w:space="0" w:color="auto"/>
            </w:tcBorders>
          </w:tcPr>
          <w:p w14:paraId="61833A4C" w14:textId="77777777" w:rsidR="009A2D2B" w:rsidRPr="00D03BF3" w:rsidRDefault="009A2D2B" w:rsidP="009A2D2B">
            <w:pPr>
              <w:rPr>
                <w:rFonts w:ascii="ＭＳ 明朝" w:hAnsi="ＭＳ 明朝"/>
                <w:color w:val="4472C4" w:themeColor="accent1"/>
                <w:szCs w:val="21"/>
              </w:rPr>
            </w:pPr>
            <w:r w:rsidRPr="00D03BF3">
              <w:rPr>
                <w:rFonts w:ascii="ＭＳ 明朝" w:hAnsi="ＭＳ 明朝" w:hint="eastAsia"/>
                <w:color w:val="4472C4" w:themeColor="accent1"/>
                <w:szCs w:val="21"/>
              </w:rPr>
              <w:t>・事業費合計の1/2以内</w:t>
            </w:r>
          </w:p>
          <w:p w14:paraId="17CF3E89" w14:textId="02604D34" w:rsidR="00850DA4" w:rsidRPr="00D03BF3" w:rsidRDefault="009A2D2B" w:rsidP="009A2D2B">
            <w:pPr>
              <w:rPr>
                <w:rFonts w:ascii="ＭＳ 明朝" w:hAnsi="ＭＳ 明朝"/>
                <w:color w:val="4472C4" w:themeColor="accent1"/>
                <w:szCs w:val="21"/>
              </w:rPr>
            </w:pPr>
            <w:r w:rsidRPr="00D03BF3">
              <w:rPr>
                <w:rFonts w:ascii="ＭＳ 明朝" w:hAnsi="ＭＳ 明朝" w:hint="eastAsia"/>
                <w:color w:val="4472C4" w:themeColor="accent1"/>
                <w:szCs w:val="21"/>
              </w:rPr>
              <w:t>・5,000万円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2" w:name="_Hlk72392462"/>
      <w:bookmarkEnd w:id="11"/>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2"/>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AC7581">
        <w:trPr>
          <w:trHeight w:val="277"/>
        </w:trPr>
        <w:tc>
          <w:tcPr>
            <w:tcW w:w="576" w:type="dxa"/>
            <w:vMerge/>
            <w:tcBorders>
              <w:bottom w:val="single" w:sz="12" w:space="0" w:color="auto"/>
            </w:tcBorders>
            <w:vAlign w:val="center"/>
          </w:tcPr>
          <w:p w14:paraId="43EC06F5" w14:textId="77777777" w:rsidR="009766A3" w:rsidRPr="00F251CA" w:rsidRDefault="009766A3" w:rsidP="00BF7BBA">
            <w:pPr>
              <w:jc w:val="center"/>
              <w:rPr>
                <w:rFonts w:ascii="ＭＳ 明朝" w:hAnsi="ＭＳ 明朝"/>
                <w:szCs w:val="21"/>
              </w:rPr>
            </w:pPr>
          </w:p>
        </w:tc>
        <w:tc>
          <w:tcPr>
            <w:tcW w:w="1829" w:type="dxa"/>
            <w:tcBorders>
              <w:bottom w:val="single" w:sz="12" w:space="0" w:color="auto"/>
            </w:tcBorders>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tcBorders>
              <w:bottom w:val="single" w:sz="12" w:space="0" w:color="auto"/>
            </w:tcBorders>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tcBorders>
              <w:bottom w:val="single" w:sz="12" w:space="0" w:color="auto"/>
            </w:tcBorders>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tcBorders>
              <w:bottom w:val="single" w:sz="12" w:space="0" w:color="auto"/>
            </w:tcBorders>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Borders>
              <w:bottom w:val="single" w:sz="12" w:space="0" w:color="auto"/>
            </w:tcBorders>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AC7581">
        <w:trPr>
          <w:trHeight w:val="312"/>
        </w:trPr>
        <w:tc>
          <w:tcPr>
            <w:tcW w:w="576" w:type="dxa"/>
            <w:tcBorders>
              <w:top w:val="single" w:sz="12" w:space="0" w:color="auto"/>
            </w:tcBorders>
          </w:tcPr>
          <w:p w14:paraId="0FC2E432" w14:textId="77777777" w:rsidR="009766A3" w:rsidRPr="00F251CA" w:rsidRDefault="009766A3" w:rsidP="00BF7BBA">
            <w:pPr>
              <w:rPr>
                <w:rFonts w:ascii="ＭＳ 明朝" w:hAnsi="ＭＳ 明朝"/>
                <w:szCs w:val="21"/>
              </w:rPr>
            </w:pPr>
          </w:p>
        </w:tc>
        <w:tc>
          <w:tcPr>
            <w:tcW w:w="1829" w:type="dxa"/>
            <w:tcBorders>
              <w:top w:val="single" w:sz="12" w:space="0" w:color="auto"/>
            </w:tcBorders>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tcBorders>
              <w:top w:val="single" w:sz="12" w:space="0" w:color="auto"/>
            </w:tcBorders>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tcBorders>
              <w:top w:val="single" w:sz="12" w:space="0" w:color="auto"/>
            </w:tcBorders>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tcBorders>
              <w:top w:val="single" w:sz="12" w:space="0" w:color="auto"/>
            </w:tcBorders>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Borders>
              <w:top w:val="single" w:sz="12" w:space="0" w:color="auto"/>
            </w:tcBorders>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3"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3"/>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Pr="00D03BF3" w:rsidRDefault="002E77AA" w:rsidP="000F012C">
      <w:pPr>
        <w:widowControl/>
        <w:ind w:leftChars="200" w:left="742" w:hangingChars="150" w:hanging="318"/>
        <w:jc w:val="left"/>
        <w:rPr>
          <w:rFonts w:ascii="ＭＳ 明朝" w:hAnsi="ＭＳ 明朝"/>
          <w:b/>
          <w:bCs/>
          <w:color w:val="4472C4" w:themeColor="accent1"/>
          <w:szCs w:val="21"/>
        </w:rPr>
      </w:pPr>
      <w:r w:rsidRPr="00D03BF3">
        <w:rPr>
          <w:rFonts w:ascii="ＭＳ 明朝" w:hAnsi="ＭＳ 明朝" w:hint="eastAsia"/>
          <w:color w:val="4472C4" w:themeColor="accent1"/>
          <w:szCs w:val="21"/>
        </w:rPr>
        <w:t>※</w:t>
      </w:r>
      <w:r w:rsidR="000F012C" w:rsidRPr="00D03BF3">
        <w:rPr>
          <w:rFonts w:ascii="ＭＳ 明朝" w:hAnsi="ＭＳ 明朝" w:hint="eastAsia"/>
          <w:color w:val="4472C4" w:themeColor="accent1"/>
          <w:szCs w:val="21"/>
        </w:rPr>
        <w:t xml:space="preserve"> </w:t>
      </w:r>
      <w:r w:rsidRPr="00D03BF3">
        <w:rPr>
          <w:rFonts w:ascii="ＭＳ 明朝" w:hAnsi="ＭＳ 明朝" w:hint="eastAsia"/>
          <w:color w:val="4472C4" w:themeColor="accent1"/>
          <w:szCs w:val="21"/>
        </w:rPr>
        <w:t>共同実施者毎の配分額の合計金額を記入してください。</w:t>
      </w:r>
      <w:r w:rsidR="00986DD2" w:rsidRPr="00D03BF3">
        <w:rPr>
          <w:rFonts w:ascii="ＭＳ 明朝" w:hAnsi="ＭＳ 明朝"/>
          <w:b/>
          <w:bCs/>
          <w:color w:val="4472C4" w:themeColor="accent1"/>
          <w:szCs w:val="21"/>
        </w:rPr>
        <w:br w:type="page"/>
      </w:r>
    </w:p>
    <w:p w14:paraId="77AAC356" w14:textId="7A6B1B1D"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状況について</w:t>
      </w:r>
    </w:p>
    <w:p w14:paraId="287E1304" w14:textId="65BC29C9" w:rsidR="006A5237" w:rsidRPr="006A5237" w:rsidRDefault="006A5237" w:rsidP="00173A83">
      <w:pPr>
        <w:widowControl/>
        <w:ind w:left="422"/>
        <w:jc w:val="left"/>
        <w:rPr>
          <w:rFonts w:ascii="ＭＳ Ｐゴシック" w:eastAsia="ＭＳ Ｐゴシック" w:hAnsi="ＭＳ Ｐゴシック" w:cs="ＭＳ Ｐゴシック"/>
          <w:kern w:val="0"/>
          <w:sz w:val="24"/>
        </w:rPr>
      </w:pPr>
      <w:r w:rsidRPr="006A5237">
        <w:rPr>
          <w:rFonts w:ascii="ＭＳ 明朝" w:hAnsi="ＭＳ 明朝" w:hint="eastAsia"/>
          <w:bCs/>
          <w:szCs w:val="21"/>
        </w:rPr>
        <w:t>本実証事業と同様の取組について</w:t>
      </w:r>
      <w:r w:rsidR="00101FB6" w:rsidRPr="006A5237">
        <w:rPr>
          <w:rFonts w:ascii="ＭＳ 明朝" w:hAnsi="ＭＳ 明朝" w:hint="eastAsia"/>
          <w:bCs/>
          <w:szCs w:val="21"/>
        </w:rPr>
        <w:t>、国や地方公共団体、独立行政法人等の公的な</w:t>
      </w:r>
      <w:r w:rsidR="006B0B82" w:rsidRPr="006A5237">
        <w:rPr>
          <w:rFonts w:ascii="ＭＳ 明朝" w:hAnsi="ＭＳ 明朝" w:hint="eastAsia"/>
          <w:bCs/>
          <w:szCs w:val="21"/>
        </w:rPr>
        <w:t>補助</w:t>
      </w:r>
      <w:r w:rsidR="00101FB6" w:rsidRPr="006A5237">
        <w:rPr>
          <w:rFonts w:ascii="ＭＳ 明朝" w:hAnsi="ＭＳ 明朝" w:hint="eastAsia"/>
          <w:bCs/>
          <w:szCs w:val="21"/>
        </w:rPr>
        <w:t>金</w:t>
      </w:r>
      <w:r w:rsidR="00F100DE" w:rsidRPr="006A5237">
        <w:rPr>
          <w:rFonts w:ascii="ＭＳ 明朝" w:hAnsi="ＭＳ 明朝" w:hint="eastAsia"/>
          <w:bCs/>
          <w:szCs w:val="21"/>
        </w:rPr>
        <w:t>・</w:t>
      </w:r>
      <w:r w:rsidR="00101FB6" w:rsidRPr="006A5237">
        <w:rPr>
          <w:rFonts w:ascii="ＭＳ 明朝" w:hAnsi="ＭＳ 明朝" w:hint="eastAsia"/>
          <w:bCs/>
          <w:szCs w:val="21"/>
        </w:rPr>
        <w:t>助成金等</w:t>
      </w:r>
      <w:r w:rsidRPr="006A5237">
        <w:rPr>
          <w:rFonts w:ascii="ＭＳ 明朝" w:hAnsi="ＭＳ 明朝" w:hint="eastAsia"/>
          <w:bCs/>
          <w:szCs w:val="21"/>
        </w:rPr>
        <w:t>を</w:t>
      </w:r>
      <w:r w:rsidR="00101FB6" w:rsidRPr="006A5237">
        <w:rPr>
          <w:rFonts w:ascii="ＭＳ 明朝" w:hAnsi="ＭＳ 明朝" w:hint="eastAsia"/>
          <w:bCs/>
          <w:szCs w:val="21"/>
        </w:rPr>
        <w:t>申請中又は</w:t>
      </w:r>
      <w:r w:rsidRPr="006A5237">
        <w:rPr>
          <w:rFonts w:ascii="ＭＳ 明朝" w:hAnsi="ＭＳ 明朝" w:hint="eastAsia"/>
          <w:bCs/>
          <w:szCs w:val="21"/>
        </w:rPr>
        <w:t>実施中</w:t>
      </w:r>
      <w:r w:rsidR="00101FB6" w:rsidRPr="006A5237">
        <w:rPr>
          <w:rFonts w:ascii="ＭＳ 明朝" w:hAnsi="ＭＳ 明朝" w:hint="eastAsia"/>
          <w:bCs/>
          <w:szCs w:val="21"/>
        </w:rPr>
        <w:t>の場合は、その名称等を記載してください。</w:t>
      </w:r>
      <w:r w:rsidRPr="006A5237">
        <w:rPr>
          <w:rFonts w:ascii="ＭＳ 明朝" w:hAnsi="ＭＳ 明朝" w:hint="eastAsia"/>
          <w:bCs/>
          <w:szCs w:val="21"/>
        </w:rPr>
        <w:t>同一内容で他の補助金・助成金等を同時に受ける場合、応募することはできません。</w:t>
      </w:r>
    </w:p>
    <w:p w14:paraId="4F9A953A" w14:textId="7A6A453A" w:rsidR="00101FB6" w:rsidRPr="00F251CA" w:rsidRDefault="00101FB6" w:rsidP="00101FB6">
      <w:pPr>
        <w:ind w:leftChars="200" w:left="424"/>
        <w:rPr>
          <w:rFonts w:ascii="ＭＳ 明朝" w:hAnsi="ＭＳ 明朝"/>
          <w:bCs/>
          <w:szCs w:val="21"/>
        </w:rPr>
      </w:pP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55CE8390"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EA7609">
        <w:trPr>
          <w:trHeight w:val="3242"/>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5C09905" w:rsidR="004910E0" w:rsidRDefault="00EA7609" w:rsidP="00EA7609">
      <w:pPr>
        <w:widowControl/>
        <w:ind w:left="335" w:hangingChars="158" w:hanging="335"/>
        <w:jc w:val="left"/>
        <w:rPr>
          <w:rFonts w:ascii="ＭＳ 明朝" w:hAnsi="ＭＳ 明朝"/>
          <w:szCs w:val="21"/>
        </w:rPr>
      </w:pPr>
      <w:r w:rsidRPr="00E86257">
        <w:rPr>
          <w:rFonts w:ascii="ＭＳ 明朝" w:hAnsi="ＭＳ 明朝" w:hint="eastAsia"/>
          <w:color w:val="4472C4" w:themeColor="accent1"/>
          <w:szCs w:val="21"/>
        </w:rPr>
        <w:t xml:space="preserve">※ </w:t>
      </w:r>
      <w:r w:rsidR="00797A37" w:rsidRPr="00E86257">
        <w:rPr>
          <w:rFonts w:ascii="ＭＳ 明朝" w:hAnsi="ＭＳ 明朝" w:hint="eastAsia"/>
          <w:color w:val="4472C4" w:themeColor="accent1"/>
          <w:szCs w:val="21"/>
        </w:rPr>
        <w:t>実証課題の主たる部分又は全部を他の者に再委託することはできません。また、</w:t>
      </w:r>
      <w:r w:rsidRPr="00E86257">
        <w:rPr>
          <w:rFonts w:ascii="ＭＳ 明朝" w:hAnsi="ＭＳ 明朝" w:hint="eastAsia"/>
          <w:color w:val="4472C4" w:themeColor="accent1"/>
          <w:szCs w:val="21"/>
        </w:rPr>
        <w:t>JV間での</w:t>
      </w:r>
      <w:r w:rsidR="00497712">
        <w:rPr>
          <w:rFonts w:ascii="ＭＳ 明朝" w:hAnsi="ＭＳ 明朝" w:hint="eastAsia"/>
          <w:color w:val="4472C4" w:themeColor="accent1"/>
          <w:szCs w:val="21"/>
        </w:rPr>
        <w:t>業務</w:t>
      </w:r>
      <w:r w:rsidRPr="00E86257">
        <w:rPr>
          <w:rFonts w:ascii="ＭＳ 明朝" w:hAnsi="ＭＳ 明朝" w:hint="eastAsia"/>
          <w:color w:val="4472C4" w:themeColor="accent1"/>
          <w:szCs w:val="21"/>
        </w:rPr>
        <w:t>委託や、自社内の個人への委託は認められません。</w:t>
      </w:r>
      <w:r w:rsidR="004910E0">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CC2FD" w14:textId="77777777" w:rsidR="00A05967" w:rsidRDefault="00A05967" w:rsidP="00391EA9">
      <w:r>
        <w:separator/>
      </w:r>
    </w:p>
  </w:endnote>
  <w:endnote w:type="continuationSeparator" w:id="0">
    <w:p w14:paraId="1A5AC06D" w14:textId="77777777" w:rsidR="00A05967" w:rsidRDefault="00A05967"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Microsoft YaHei"/>
    <w:panose1 w:val="00000000000000000000"/>
    <w:charset w:val="86"/>
    <w:family w:val="auto"/>
    <w:notTrueType/>
    <w:pitch w:val="default"/>
    <w:sig w:usb0="00000001" w:usb1="080E0000" w:usb2="00000010" w:usb3="00000000" w:csb0="00040000"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55F01" w14:textId="77777777" w:rsidR="00A05967" w:rsidRDefault="00A05967" w:rsidP="00391EA9">
      <w:r>
        <w:separator/>
      </w:r>
    </w:p>
  </w:footnote>
  <w:footnote w:type="continuationSeparator" w:id="0">
    <w:p w14:paraId="513CF64B" w14:textId="77777777" w:rsidR="00A05967" w:rsidRDefault="00A05967"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C7C639B"/>
    <w:multiLevelType w:val="multilevel"/>
    <w:tmpl w:val="1D187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 w:numId="20" w16cid:durableId="12774505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1098"/>
    <w:rsid w:val="0005254A"/>
    <w:rsid w:val="00055ECE"/>
    <w:rsid w:val="0006026C"/>
    <w:rsid w:val="00063517"/>
    <w:rsid w:val="0006418C"/>
    <w:rsid w:val="000772E6"/>
    <w:rsid w:val="00084515"/>
    <w:rsid w:val="00092C5D"/>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138"/>
    <w:rsid w:val="00104EE6"/>
    <w:rsid w:val="0010559E"/>
    <w:rsid w:val="001064F6"/>
    <w:rsid w:val="001074FD"/>
    <w:rsid w:val="001124CB"/>
    <w:rsid w:val="00112747"/>
    <w:rsid w:val="00113AD8"/>
    <w:rsid w:val="001179CE"/>
    <w:rsid w:val="00123D96"/>
    <w:rsid w:val="0013305C"/>
    <w:rsid w:val="00134B1A"/>
    <w:rsid w:val="00134D87"/>
    <w:rsid w:val="00141871"/>
    <w:rsid w:val="00142D6D"/>
    <w:rsid w:val="00156D37"/>
    <w:rsid w:val="001600C7"/>
    <w:rsid w:val="001647DE"/>
    <w:rsid w:val="0017394D"/>
    <w:rsid w:val="00173A83"/>
    <w:rsid w:val="00173E0B"/>
    <w:rsid w:val="001760F0"/>
    <w:rsid w:val="00180379"/>
    <w:rsid w:val="00180FC7"/>
    <w:rsid w:val="00181080"/>
    <w:rsid w:val="00183063"/>
    <w:rsid w:val="00185748"/>
    <w:rsid w:val="001874B2"/>
    <w:rsid w:val="001929D7"/>
    <w:rsid w:val="00193C40"/>
    <w:rsid w:val="00194DB7"/>
    <w:rsid w:val="0019581D"/>
    <w:rsid w:val="00197837"/>
    <w:rsid w:val="001A01F7"/>
    <w:rsid w:val="001A06DA"/>
    <w:rsid w:val="001A2170"/>
    <w:rsid w:val="001A24D7"/>
    <w:rsid w:val="001A6B8F"/>
    <w:rsid w:val="001B08DA"/>
    <w:rsid w:val="001B0A4F"/>
    <w:rsid w:val="001B2143"/>
    <w:rsid w:val="001C0C2B"/>
    <w:rsid w:val="001C0F16"/>
    <w:rsid w:val="001C6B3D"/>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1CEF"/>
    <w:rsid w:val="002A2350"/>
    <w:rsid w:val="002A7A3C"/>
    <w:rsid w:val="002B3A1D"/>
    <w:rsid w:val="002B41E8"/>
    <w:rsid w:val="002C0851"/>
    <w:rsid w:val="002C0C6A"/>
    <w:rsid w:val="002C3F68"/>
    <w:rsid w:val="002D5E45"/>
    <w:rsid w:val="002E1D8F"/>
    <w:rsid w:val="002E31FC"/>
    <w:rsid w:val="002E77AA"/>
    <w:rsid w:val="002F1137"/>
    <w:rsid w:val="002F3067"/>
    <w:rsid w:val="002F64F0"/>
    <w:rsid w:val="0030354F"/>
    <w:rsid w:val="00305572"/>
    <w:rsid w:val="003077B4"/>
    <w:rsid w:val="003102C0"/>
    <w:rsid w:val="00314B7A"/>
    <w:rsid w:val="00315B70"/>
    <w:rsid w:val="00317AB8"/>
    <w:rsid w:val="003219C7"/>
    <w:rsid w:val="00330376"/>
    <w:rsid w:val="0033085D"/>
    <w:rsid w:val="00331C60"/>
    <w:rsid w:val="00333FAD"/>
    <w:rsid w:val="003352A6"/>
    <w:rsid w:val="00336265"/>
    <w:rsid w:val="00343030"/>
    <w:rsid w:val="00345A04"/>
    <w:rsid w:val="0035339E"/>
    <w:rsid w:val="003543CB"/>
    <w:rsid w:val="00355A57"/>
    <w:rsid w:val="00356F78"/>
    <w:rsid w:val="00363267"/>
    <w:rsid w:val="00370F16"/>
    <w:rsid w:val="00372DE6"/>
    <w:rsid w:val="00381D13"/>
    <w:rsid w:val="00382245"/>
    <w:rsid w:val="003868A1"/>
    <w:rsid w:val="00386A79"/>
    <w:rsid w:val="00391EA9"/>
    <w:rsid w:val="00394406"/>
    <w:rsid w:val="00397BB5"/>
    <w:rsid w:val="003A1C5E"/>
    <w:rsid w:val="003A452E"/>
    <w:rsid w:val="003C3A59"/>
    <w:rsid w:val="003D1FF7"/>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1D2C"/>
    <w:rsid w:val="004545EA"/>
    <w:rsid w:val="00456812"/>
    <w:rsid w:val="0045752B"/>
    <w:rsid w:val="004608E8"/>
    <w:rsid w:val="00464259"/>
    <w:rsid w:val="00466BAF"/>
    <w:rsid w:val="004721FF"/>
    <w:rsid w:val="00474308"/>
    <w:rsid w:val="00475A3E"/>
    <w:rsid w:val="004830C7"/>
    <w:rsid w:val="0048422C"/>
    <w:rsid w:val="004859E7"/>
    <w:rsid w:val="0048721A"/>
    <w:rsid w:val="00490544"/>
    <w:rsid w:val="004910E0"/>
    <w:rsid w:val="00492931"/>
    <w:rsid w:val="004944F4"/>
    <w:rsid w:val="00494E11"/>
    <w:rsid w:val="004972A3"/>
    <w:rsid w:val="00497712"/>
    <w:rsid w:val="004A0163"/>
    <w:rsid w:val="004A448B"/>
    <w:rsid w:val="004A4AD1"/>
    <w:rsid w:val="004B0C6D"/>
    <w:rsid w:val="004B1B3F"/>
    <w:rsid w:val="004B45A4"/>
    <w:rsid w:val="004B7D42"/>
    <w:rsid w:val="004C16C2"/>
    <w:rsid w:val="004C21DC"/>
    <w:rsid w:val="004C4550"/>
    <w:rsid w:val="004C6452"/>
    <w:rsid w:val="004D2589"/>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0965"/>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57CF5"/>
    <w:rsid w:val="0066028E"/>
    <w:rsid w:val="00660B0C"/>
    <w:rsid w:val="0067525E"/>
    <w:rsid w:val="006771B5"/>
    <w:rsid w:val="00680395"/>
    <w:rsid w:val="0068070A"/>
    <w:rsid w:val="00687D66"/>
    <w:rsid w:val="00687E4B"/>
    <w:rsid w:val="00687E82"/>
    <w:rsid w:val="00692242"/>
    <w:rsid w:val="006A0AD7"/>
    <w:rsid w:val="006A4504"/>
    <w:rsid w:val="006A5237"/>
    <w:rsid w:val="006B0B82"/>
    <w:rsid w:val="006B3F80"/>
    <w:rsid w:val="006B7782"/>
    <w:rsid w:val="006B7F0C"/>
    <w:rsid w:val="006C20C4"/>
    <w:rsid w:val="006D3E2C"/>
    <w:rsid w:val="006D431A"/>
    <w:rsid w:val="006E16AE"/>
    <w:rsid w:val="006E1DA6"/>
    <w:rsid w:val="006E2CD1"/>
    <w:rsid w:val="006E3EF7"/>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66427"/>
    <w:rsid w:val="007730F2"/>
    <w:rsid w:val="00773297"/>
    <w:rsid w:val="007843B8"/>
    <w:rsid w:val="0078798D"/>
    <w:rsid w:val="00793EC6"/>
    <w:rsid w:val="007965B3"/>
    <w:rsid w:val="007965D1"/>
    <w:rsid w:val="00797A37"/>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56083"/>
    <w:rsid w:val="008602CD"/>
    <w:rsid w:val="00876EF1"/>
    <w:rsid w:val="00883AAC"/>
    <w:rsid w:val="00885B77"/>
    <w:rsid w:val="00886285"/>
    <w:rsid w:val="008865C8"/>
    <w:rsid w:val="00886A94"/>
    <w:rsid w:val="008921F8"/>
    <w:rsid w:val="00894741"/>
    <w:rsid w:val="0089599B"/>
    <w:rsid w:val="008A4265"/>
    <w:rsid w:val="008B00EE"/>
    <w:rsid w:val="008B1A2D"/>
    <w:rsid w:val="008B24A4"/>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B3F6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05967"/>
    <w:rsid w:val="00A0616E"/>
    <w:rsid w:val="00A11340"/>
    <w:rsid w:val="00A1327E"/>
    <w:rsid w:val="00A17767"/>
    <w:rsid w:val="00A22388"/>
    <w:rsid w:val="00A546F0"/>
    <w:rsid w:val="00A549E5"/>
    <w:rsid w:val="00A56980"/>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C7581"/>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258"/>
    <w:rsid w:val="00B469CB"/>
    <w:rsid w:val="00B55C66"/>
    <w:rsid w:val="00B710B8"/>
    <w:rsid w:val="00B71881"/>
    <w:rsid w:val="00B82439"/>
    <w:rsid w:val="00B86043"/>
    <w:rsid w:val="00B9292C"/>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2ECB"/>
    <w:rsid w:val="00C44811"/>
    <w:rsid w:val="00C463C6"/>
    <w:rsid w:val="00C46485"/>
    <w:rsid w:val="00C46714"/>
    <w:rsid w:val="00C50686"/>
    <w:rsid w:val="00C50CA9"/>
    <w:rsid w:val="00C51BE5"/>
    <w:rsid w:val="00C55540"/>
    <w:rsid w:val="00C61299"/>
    <w:rsid w:val="00C61D6A"/>
    <w:rsid w:val="00C62E02"/>
    <w:rsid w:val="00C62E2E"/>
    <w:rsid w:val="00C65738"/>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3BF3"/>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AB2"/>
    <w:rsid w:val="00D85F7A"/>
    <w:rsid w:val="00D87E76"/>
    <w:rsid w:val="00D9463C"/>
    <w:rsid w:val="00D966D3"/>
    <w:rsid w:val="00DA1C18"/>
    <w:rsid w:val="00DA373F"/>
    <w:rsid w:val="00DB3E05"/>
    <w:rsid w:val="00DB76C7"/>
    <w:rsid w:val="00DC6B58"/>
    <w:rsid w:val="00DD33C7"/>
    <w:rsid w:val="00DD39EC"/>
    <w:rsid w:val="00DE0E94"/>
    <w:rsid w:val="00DE0F3E"/>
    <w:rsid w:val="00DE6AFF"/>
    <w:rsid w:val="00DF63DE"/>
    <w:rsid w:val="00DF7EFB"/>
    <w:rsid w:val="00DF7FFE"/>
    <w:rsid w:val="00E0164B"/>
    <w:rsid w:val="00E039EF"/>
    <w:rsid w:val="00E04458"/>
    <w:rsid w:val="00E13690"/>
    <w:rsid w:val="00E14F16"/>
    <w:rsid w:val="00E23246"/>
    <w:rsid w:val="00E31882"/>
    <w:rsid w:val="00E31966"/>
    <w:rsid w:val="00E33590"/>
    <w:rsid w:val="00E347B4"/>
    <w:rsid w:val="00E355AA"/>
    <w:rsid w:val="00E36952"/>
    <w:rsid w:val="00E513B9"/>
    <w:rsid w:val="00E51791"/>
    <w:rsid w:val="00E54CFB"/>
    <w:rsid w:val="00E55AC5"/>
    <w:rsid w:val="00E55D61"/>
    <w:rsid w:val="00E5703D"/>
    <w:rsid w:val="00E651FD"/>
    <w:rsid w:val="00E6665C"/>
    <w:rsid w:val="00E832B7"/>
    <w:rsid w:val="00E84E09"/>
    <w:rsid w:val="00E85843"/>
    <w:rsid w:val="00E86257"/>
    <w:rsid w:val="00E86523"/>
    <w:rsid w:val="00E93AF7"/>
    <w:rsid w:val="00E93FF9"/>
    <w:rsid w:val="00E961C6"/>
    <w:rsid w:val="00EA0DD7"/>
    <w:rsid w:val="00EA4347"/>
    <w:rsid w:val="00EA6B50"/>
    <w:rsid w:val="00EA7609"/>
    <w:rsid w:val="00EB48B0"/>
    <w:rsid w:val="00EB5F13"/>
    <w:rsid w:val="00EC3A3C"/>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4709F"/>
    <w:rsid w:val="00F545B2"/>
    <w:rsid w:val="00F614AB"/>
    <w:rsid w:val="00F62EAA"/>
    <w:rsid w:val="00F6632C"/>
    <w:rsid w:val="00F7492F"/>
    <w:rsid w:val="00F77248"/>
    <w:rsid w:val="00F77354"/>
    <w:rsid w:val="00F84352"/>
    <w:rsid w:val="00F85D00"/>
    <w:rsid w:val="00F9219D"/>
    <w:rsid w:val="00FA1CC5"/>
    <w:rsid w:val="00FA2817"/>
    <w:rsid w:val="00FA2FC9"/>
    <w:rsid w:val="00FA30A8"/>
    <w:rsid w:val="00FA69DF"/>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667170254">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76</Words>
  <Characters>828</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24T06:46:00Z</dcterms:created>
  <dcterms:modified xsi:type="dcterms:W3CDTF">2025-10-01T06:42:00Z</dcterms:modified>
</cp:coreProperties>
</file>